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4D34F" w14:textId="77777777" w:rsidR="00E21FC5" w:rsidRPr="009478E9" w:rsidRDefault="00E21FC5" w:rsidP="00E21FC5">
      <w:pPr>
        <w:pStyle w:val="Formtitle"/>
        <w:rPr>
          <w:rFonts w:ascii="Times New Roman" w:hAnsi="Times New Roman"/>
        </w:rPr>
      </w:pPr>
      <w:r w:rsidRPr="009478E9">
        <w:rPr>
          <w:rFonts w:ascii="Times New Roman" w:hAnsi="Times New Roman"/>
          <w:bCs/>
        </w:rPr>
        <w:drawing>
          <wp:inline distT="0" distB="0" distL="0" distR="0" wp14:anchorId="731E24E8" wp14:editId="667ACF44">
            <wp:extent cx="1749287" cy="692109"/>
            <wp:effectExtent l="0" t="0" r="3810" b="0"/>
            <wp:docPr id="7" name="Picture 1" descr="Ashford University ">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ford University ">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9287" cy="692109"/>
                    </a:xfrm>
                    <a:prstGeom prst="rect">
                      <a:avLst/>
                    </a:prstGeom>
                    <a:noFill/>
                    <a:ln w="9525">
                      <a:noFill/>
                      <a:miter lim="800000"/>
                      <a:headEnd/>
                      <a:tailEnd/>
                    </a:ln>
                  </pic:spPr>
                </pic:pic>
              </a:graphicData>
            </a:graphic>
          </wp:inline>
        </w:drawing>
      </w:r>
      <w:r w:rsidR="004A7CD1" w:rsidRPr="009478E9">
        <w:rPr>
          <w:rFonts w:ascii="Times New Roman" w:hAnsi="Times New Roman"/>
        </w:rPr>
        <w:t>Dissertation Letter of Intent Template</w:t>
      </w:r>
    </w:p>
    <w:p w14:paraId="7A9B780E" w14:textId="77777777" w:rsidR="00E21FC5" w:rsidRPr="009478E9" w:rsidRDefault="00E21FC5" w:rsidP="00E21FC5">
      <w:pPr>
        <w:spacing w:line="240" w:lineRule="auto"/>
        <w:jc w:val="right"/>
        <w:rPr>
          <w:rFonts w:ascii="Times New Roman" w:hAnsi="Times New Roman" w:cs="Times New Roman"/>
        </w:rPr>
      </w:pPr>
      <w:r w:rsidRPr="009478E9">
        <w:rPr>
          <w:rFonts w:ascii="Times New Roman" w:hAnsi="Times New Roman" w:cs="Times New Roman"/>
        </w:rPr>
        <w:t>Effective Date 6/8/2020</w:t>
      </w:r>
    </w:p>
    <w:p w14:paraId="3959A2C1" w14:textId="77777777" w:rsidR="00E21FC5" w:rsidRPr="009478E9" w:rsidRDefault="00E21FC5" w:rsidP="00A06F19">
      <w:pPr>
        <w:pStyle w:val="Heading2"/>
        <w:spacing w:before="0" w:line="480" w:lineRule="auto"/>
        <w:rPr>
          <w:rFonts w:ascii="Times New Roman" w:eastAsia="Times New Roman" w:hAnsi="Times New Roman" w:cs="Times New Roman"/>
          <w:b/>
          <w:noProof/>
          <w:color w:val="621B4B"/>
        </w:rPr>
      </w:pPr>
      <w:r w:rsidRPr="009478E9">
        <w:rPr>
          <w:rFonts w:ascii="Times New Roman" w:eastAsia="Times New Roman" w:hAnsi="Times New Roman" w:cs="Times New Roman"/>
          <w:b/>
          <w:noProof/>
          <w:color w:val="621B4B"/>
        </w:rPr>
        <w:t>Student Information</w:t>
      </w:r>
    </w:p>
    <w:p w14:paraId="3EC58EB8" w14:textId="77777777" w:rsidR="00E21FC5" w:rsidRPr="009478E9" w:rsidRDefault="00E21FC5" w:rsidP="00A06F19">
      <w:pPr>
        <w:spacing w:after="0" w:line="480" w:lineRule="auto"/>
        <w:rPr>
          <w:rFonts w:ascii="Times New Roman" w:eastAsia="Times New Roman" w:hAnsi="Times New Roman" w:cs="Times New Roman"/>
          <w:noProof/>
          <w:color w:val="000000" w:themeColor="text1"/>
          <w:sz w:val="24"/>
          <w:szCs w:val="24"/>
        </w:rPr>
      </w:pPr>
      <w:r w:rsidRPr="009478E9">
        <w:rPr>
          <w:rFonts w:ascii="Times New Roman" w:eastAsia="Times New Roman" w:hAnsi="Times New Roman" w:cs="Times New Roman"/>
          <w:b/>
          <w:noProof/>
          <w:color w:val="000000" w:themeColor="text1"/>
          <w:szCs w:val="24"/>
        </w:rPr>
        <w:t>First Name:</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2070913178"/>
          <w:placeholder>
            <w:docPart w:val="2000AEB5E9764D03A0A22A41A9B08E48"/>
          </w:placeholder>
          <w:showingPlcHdr/>
          <w15:color w:val="000000"/>
        </w:sdtPr>
        <w:sdtEndPr/>
        <w:sdtContent>
          <w:r w:rsidRPr="009478E9">
            <w:rPr>
              <w:rStyle w:val="PlaceholderText"/>
              <w:rFonts w:ascii="Times New Roman" w:hAnsi="Times New Roman" w:cs="Times New Roman"/>
              <w:color w:val="0D0D0D" w:themeColor="text1" w:themeTint="F2"/>
              <w:sz w:val="20"/>
            </w:rPr>
            <w:t>Click or tap here to enter text.</w:t>
          </w:r>
        </w:sdtContent>
      </w:sdt>
      <w:r w:rsidR="00B26782">
        <w:rPr>
          <w:rFonts w:ascii="Times New Roman" w:eastAsia="Times New Roman" w:hAnsi="Times New Roman" w:cs="Times New Roman"/>
          <w:noProof/>
          <w:color w:val="000000" w:themeColor="text1"/>
          <w:sz w:val="24"/>
          <w:szCs w:val="24"/>
        </w:rPr>
        <w:tab/>
      </w:r>
      <w:r w:rsidR="00B26782">
        <w:rPr>
          <w:rFonts w:ascii="Times New Roman" w:eastAsia="Times New Roman" w:hAnsi="Times New Roman" w:cs="Times New Roman"/>
          <w:noProof/>
          <w:color w:val="000000" w:themeColor="text1"/>
          <w:sz w:val="24"/>
          <w:szCs w:val="24"/>
        </w:rPr>
        <w:tab/>
      </w:r>
      <w:r w:rsidRPr="009478E9">
        <w:rPr>
          <w:rFonts w:ascii="Times New Roman" w:eastAsia="Times New Roman" w:hAnsi="Times New Roman" w:cs="Times New Roman"/>
          <w:b/>
          <w:noProof/>
          <w:color w:val="000000" w:themeColor="text1"/>
          <w:szCs w:val="24"/>
        </w:rPr>
        <w:t>Last Name:</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1329944986"/>
          <w:placeholder>
            <w:docPart w:val="826199C93152412B9386AAD29B7869BD"/>
          </w:placeholder>
          <w:showingPlcHdr/>
        </w:sdtPr>
        <w:sdtEndPr/>
        <w:sdtContent>
          <w:r w:rsidR="00171FA1" w:rsidRPr="009478E9">
            <w:rPr>
              <w:rStyle w:val="PlaceholderText"/>
              <w:rFonts w:ascii="Times New Roman" w:hAnsi="Times New Roman" w:cs="Times New Roman"/>
              <w:color w:val="0D0D0D" w:themeColor="text1" w:themeTint="F2"/>
              <w:sz w:val="20"/>
            </w:rPr>
            <w:t>Click or tap here to enter text.</w:t>
          </w:r>
        </w:sdtContent>
      </w:sdt>
    </w:p>
    <w:p w14:paraId="3C01030F" w14:textId="77777777" w:rsidR="00E21FC5" w:rsidRPr="009478E9" w:rsidRDefault="00E21FC5" w:rsidP="00A06F19">
      <w:pPr>
        <w:spacing w:after="0" w:line="480" w:lineRule="auto"/>
        <w:rPr>
          <w:rFonts w:ascii="Times New Roman" w:eastAsia="Times New Roman" w:hAnsi="Times New Roman" w:cs="Times New Roman"/>
          <w:noProof/>
          <w:color w:val="000000" w:themeColor="text1"/>
          <w:sz w:val="24"/>
          <w:szCs w:val="24"/>
        </w:rPr>
      </w:pPr>
      <w:r w:rsidRPr="009478E9">
        <w:rPr>
          <w:rFonts w:ascii="Times New Roman" w:eastAsia="Times New Roman" w:hAnsi="Times New Roman" w:cs="Times New Roman"/>
          <w:b/>
          <w:noProof/>
          <w:color w:val="000000" w:themeColor="text1"/>
          <w:szCs w:val="24"/>
        </w:rPr>
        <w:t>ADP Working Title:</w:t>
      </w:r>
      <w:r w:rsidR="00171FA1"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1424752601"/>
          <w:placeholder>
            <w:docPart w:val="4D04C8B4D0F3438E9619839899061C6A"/>
          </w:placeholder>
          <w:showingPlcHdr/>
        </w:sdtPr>
        <w:sdtEndPr/>
        <w:sdtContent>
          <w:r w:rsidR="00171FA1" w:rsidRPr="009478E9">
            <w:rPr>
              <w:rStyle w:val="PlaceholderText"/>
              <w:rFonts w:ascii="Times New Roman" w:hAnsi="Times New Roman" w:cs="Times New Roman"/>
              <w:color w:val="0D0D0D" w:themeColor="text1" w:themeTint="F2"/>
              <w:sz w:val="20"/>
            </w:rPr>
            <w:t>Click or tap here to enter text</w:t>
          </w:r>
          <w:r w:rsidR="00B26782">
            <w:rPr>
              <w:rStyle w:val="PlaceholderText"/>
              <w:rFonts w:ascii="Times New Roman" w:hAnsi="Times New Roman" w:cs="Times New Roman"/>
              <w:color w:val="0D0D0D" w:themeColor="text1" w:themeTint="F2"/>
              <w:sz w:val="20"/>
            </w:rPr>
            <w:t>.</w:t>
          </w:r>
        </w:sdtContent>
      </w:sdt>
    </w:p>
    <w:p w14:paraId="0DDF249A" w14:textId="77777777" w:rsidR="00E21FC5" w:rsidRPr="009478E9" w:rsidRDefault="00E21FC5" w:rsidP="00A06F19">
      <w:pPr>
        <w:spacing w:after="0" w:line="480" w:lineRule="auto"/>
        <w:rPr>
          <w:rFonts w:ascii="Times New Roman" w:eastAsia="Times New Roman" w:hAnsi="Times New Roman" w:cs="Times New Roman"/>
          <w:noProof/>
          <w:color w:val="000000" w:themeColor="text1"/>
          <w:sz w:val="24"/>
          <w:szCs w:val="24"/>
        </w:rPr>
      </w:pPr>
      <w:r w:rsidRPr="009478E9">
        <w:rPr>
          <w:rFonts w:ascii="Times New Roman" w:eastAsia="Times New Roman" w:hAnsi="Times New Roman" w:cs="Times New Roman"/>
          <w:b/>
          <w:noProof/>
          <w:color w:val="000000" w:themeColor="text1"/>
          <w:szCs w:val="24"/>
        </w:rPr>
        <w:t>Draft Version:</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423310960"/>
          <w:placeholder>
            <w:docPart w:val="A88F7C106ABB473B8501D33B3FA7B983"/>
          </w:placeholder>
          <w:showingPlcHdr/>
        </w:sdtPr>
        <w:sdtEndPr/>
        <w:sdtContent>
          <w:r w:rsidR="00A06F19" w:rsidRPr="009478E9">
            <w:rPr>
              <w:rStyle w:val="PlaceholderText"/>
              <w:rFonts w:ascii="Times New Roman" w:hAnsi="Times New Roman" w:cs="Times New Roman"/>
              <w:color w:val="0D0D0D" w:themeColor="text1" w:themeTint="F2"/>
              <w:sz w:val="20"/>
            </w:rPr>
            <w:t>Click or tap here to enter text.</w:t>
          </w:r>
        </w:sdtContent>
      </w:sdt>
      <w:r w:rsidRPr="009478E9">
        <w:rPr>
          <w:rFonts w:ascii="Times New Roman" w:eastAsia="Times New Roman" w:hAnsi="Times New Roman" w:cs="Times New Roman"/>
          <w:noProof/>
          <w:color w:val="000000" w:themeColor="text1"/>
          <w:sz w:val="24"/>
          <w:szCs w:val="24"/>
        </w:rPr>
        <w:tab/>
      </w:r>
      <w:r w:rsidRPr="009478E9">
        <w:rPr>
          <w:rFonts w:ascii="Times New Roman" w:eastAsia="Times New Roman" w:hAnsi="Times New Roman" w:cs="Times New Roman"/>
          <w:b/>
          <w:noProof/>
          <w:color w:val="000000" w:themeColor="text1"/>
          <w:szCs w:val="24"/>
        </w:rPr>
        <w:t>Date:</w:t>
      </w:r>
      <w:r w:rsidRPr="009478E9">
        <w:rPr>
          <w:rFonts w:ascii="Times New Roman" w:eastAsia="Times New Roman" w:hAnsi="Times New Roman" w:cs="Times New Roman"/>
          <w:noProof/>
          <w:color w:val="000000" w:themeColor="text1"/>
          <w:szCs w:val="24"/>
        </w:rPr>
        <w:t xml:space="preserve"> </w:t>
      </w:r>
      <w:sdt>
        <w:sdtPr>
          <w:rPr>
            <w:rFonts w:ascii="Times New Roman" w:eastAsia="Times New Roman" w:hAnsi="Times New Roman" w:cs="Times New Roman"/>
            <w:noProof/>
            <w:color w:val="000000" w:themeColor="text1"/>
            <w:sz w:val="24"/>
            <w:szCs w:val="24"/>
          </w:rPr>
          <w:id w:val="1548180716"/>
          <w:placeholder>
            <w:docPart w:val="662354EC4939469B90277027085A7B2E"/>
          </w:placeholder>
          <w:showingPlcHdr/>
          <w:date>
            <w:dateFormat w:val="M/d/yyyy"/>
            <w:lid w:val="en-US"/>
            <w:storeMappedDataAs w:val="dateTime"/>
            <w:calendar w:val="gregorian"/>
          </w:date>
        </w:sdtPr>
        <w:sdtEndPr/>
        <w:sdtContent>
          <w:r w:rsidR="00A06F19" w:rsidRPr="009478E9">
            <w:rPr>
              <w:rStyle w:val="PlaceholderText"/>
              <w:rFonts w:ascii="Times New Roman" w:hAnsi="Times New Roman" w:cs="Times New Roman"/>
              <w:color w:val="0D0D0D" w:themeColor="text1" w:themeTint="F2"/>
              <w:sz w:val="20"/>
            </w:rPr>
            <w:t>Click or tap to enter a date.</w:t>
          </w:r>
        </w:sdtContent>
      </w:sdt>
    </w:p>
    <w:p w14:paraId="448BECBB" w14:textId="77777777" w:rsidR="00E21FC5" w:rsidRPr="009478E9" w:rsidRDefault="00E21FC5" w:rsidP="00B26782">
      <w:pPr>
        <w:pStyle w:val="Formtitle"/>
        <w:outlineLvl w:val="9"/>
        <w:rPr>
          <w:rFonts w:ascii="Times New Roman" w:hAnsi="Times New Roman"/>
        </w:rPr>
      </w:pPr>
    </w:p>
    <w:p w14:paraId="47059208" w14:textId="77777777" w:rsidR="00697428" w:rsidRPr="009478E9" w:rsidRDefault="00697428" w:rsidP="00697428">
      <w:pPr>
        <w:pStyle w:val="Heading2"/>
        <w:spacing w:before="0" w:line="480" w:lineRule="auto"/>
        <w:rPr>
          <w:rFonts w:ascii="Times New Roman" w:eastAsia="Times New Roman" w:hAnsi="Times New Roman" w:cs="Times New Roman"/>
          <w:b/>
          <w:noProof/>
          <w:color w:val="621B4B"/>
        </w:rPr>
      </w:pPr>
      <w:r w:rsidRPr="009478E9">
        <w:rPr>
          <w:rFonts w:ascii="Times New Roman" w:eastAsia="Times New Roman" w:hAnsi="Times New Roman" w:cs="Times New Roman"/>
          <w:b/>
          <w:noProof/>
          <w:color w:val="621B4B"/>
        </w:rPr>
        <w:t>RES 89</w:t>
      </w:r>
      <w:r w:rsidR="004A7CD1" w:rsidRPr="009478E9">
        <w:rPr>
          <w:rFonts w:ascii="Times New Roman" w:eastAsia="Times New Roman" w:hAnsi="Times New Roman" w:cs="Times New Roman"/>
          <w:b/>
          <w:noProof/>
          <w:color w:val="621B4B"/>
        </w:rPr>
        <w:t>1</w:t>
      </w:r>
      <w:r w:rsidRPr="009478E9">
        <w:rPr>
          <w:rFonts w:ascii="Times New Roman" w:eastAsia="Times New Roman" w:hAnsi="Times New Roman" w:cs="Times New Roman"/>
          <w:b/>
          <w:noProof/>
          <w:color w:val="621B4B"/>
        </w:rPr>
        <w:t>0/89</w:t>
      </w:r>
      <w:r w:rsidR="004A7CD1" w:rsidRPr="009478E9">
        <w:rPr>
          <w:rFonts w:ascii="Times New Roman" w:eastAsia="Times New Roman" w:hAnsi="Times New Roman" w:cs="Times New Roman"/>
          <w:b/>
          <w:noProof/>
          <w:color w:val="621B4B"/>
        </w:rPr>
        <w:t>12</w:t>
      </w:r>
      <w:r w:rsidRPr="009478E9">
        <w:rPr>
          <w:rFonts w:ascii="Times New Roman" w:eastAsia="Times New Roman" w:hAnsi="Times New Roman" w:cs="Times New Roman"/>
          <w:b/>
          <w:noProof/>
          <w:color w:val="621B4B"/>
        </w:rPr>
        <w:t xml:space="preserve"> Instructor Review</w:t>
      </w:r>
    </w:p>
    <w:p w14:paraId="3BC01D6A" w14:textId="77777777" w:rsidR="00897A31" w:rsidRPr="009478E9" w:rsidRDefault="00A540AB" w:rsidP="007D22FF">
      <w:pPr>
        <w:rPr>
          <w:rFonts w:ascii="Times New Roman" w:hAnsi="Times New Roman" w:cs="Times New Roman"/>
        </w:rPr>
      </w:pPr>
      <w:sdt>
        <w:sdtPr>
          <w:rPr>
            <w:rFonts w:ascii="Times New Roman" w:hAnsi="Times New Roman" w:cs="Times New Roman"/>
            <w:sz w:val="28"/>
          </w:rPr>
          <w:id w:val="-1187518373"/>
          <w14:checkbox>
            <w14:checked w14:val="0"/>
            <w14:checkedState w14:val="2612" w14:font="MS Gothic"/>
            <w14:uncheckedState w14:val="2610" w14:font="MS Gothic"/>
          </w14:checkbox>
        </w:sdtPr>
        <w:sdtEndPr/>
        <w:sdtContent>
          <w:r w:rsidR="00F50607" w:rsidRPr="009478E9">
            <w:rPr>
              <w:rFonts w:ascii="Segoe UI Symbol" w:eastAsia="MS Gothic" w:hAnsi="Segoe UI Symbol" w:cs="Segoe UI Symbol"/>
              <w:sz w:val="28"/>
            </w:rPr>
            <w:t>☐</w:t>
          </w:r>
        </w:sdtContent>
      </w:sdt>
      <w:r w:rsidR="007D22FF" w:rsidRPr="009478E9">
        <w:rPr>
          <w:rFonts w:ascii="Times New Roman" w:hAnsi="Times New Roman" w:cs="Times New Roman"/>
        </w:rPr>
        <w:t xml:space="preserve"> </w:t>
      </w:r>
      <w:r w:rsidR="00697428" w:rsidRPr="009478E9">
        <w:rPr>
          <w:rFonts w:ascii="Times New Roman" w:hAnsi="Times New Roman" w:cs="Times New Roman"/>
        </w:rPr>
        <w:t xml:space="preserve">Approved; may advance </w:t>
      </w:r>
      <w:r w:rsidR="004A7CD1" w:rsidRPr="009478E9">
        <w:rPr>
          <w:rFonts w:ascii="Times New Roman" w:hAnsi="Times New Roman" w:cs="Times New Roman"/>
        </w:rPr>
        <w:t>to Dissertation Planning II, RES 8912</w:t>
      </w:r>
    </w:p>
    <w:p w14:paraId="5435438C" w14:textId="77777777" w:rsidR="00697428" w:rsidRPr="009478E9" w:rsidRDefault="00A540AB" w:rsidP="007D22FF">
      <w:pPr>
        <w:ind w:left="360" w:hanging="360"/>
        <w:rPr>
          <w:rFonts w:ascii="Times New Roman" w:hAnsi="Times New Roman" w:cs="Times New Roman"/>
        </w:rPr>
      </w:pPr>
      <w:sdt>
        <w:sdtPr>
          <w:rPr>
            <w:rFonts w:ascii="Times New Roman" w:hAnsi="Times New Roman" w:cs="Times New Roman"/>
            <w:sz w:val="28"/>
          </w:rPr>
          <w:id w:val="1984891473"/>
          <w14:checkbox>
            <w14:checked w14:val="0"/>
            <w14:checkedState w14:val="2612" w14:font="MS Gothic"/>
            <w14:uncheckedState w14:val="2610" w14:font="MS Gothic"/>
          </w14:checkbox>
        </w:sdtPr>
        <w:sdtEndPr/>
        <w:sdtContent>
          <w:r w:rsidR="00F50607" w:rsidRPr="009478E9">
            <w:rPr>
              <w:rFonts w:ascii="Segoe UI Symbol" w:eastAsia="MS Gothic" w:hAnsi="Segoe UI Symbol" w:cs="Segoe UI Symbol"/>
              <w:sz w:val="28"/>
            </w:rPr>
            <w:t>☐</w:t>
          </w:r>
        </w:sdtContent>
      </w:sdt>
      <w:r w:rsidR="007D22FF" w:rsidRPr="009478E9">
        <w:rPr>
          <w:rFonts w:ascii="Times New Roman" w:hAnsi="Times New Roman" w:cs="Times New Roman"/>
        </w:rPr>
        <w:t xml:space="preserve"> </w:t>
      </w:r>
      <w:r w:rsidR="00697428" w:rsidRPr="009478E9">
        <w:rPr>
          <w:rFonts w:ascii="Times New Roman" w:hAnsi="Times New Roman" w:cs="Times New Roman"/>
        </w:rPr>
        <w:t xml:space="preserve">Approved; may advance to </w:t>
      </w:r>
      <w:r w:rsidR="004A7CD1" w:rsidRPr="009478E9">
        <w:rPr>
          <w:rFonts w:ascii="Times New Roman" w:hAnsi="Times New Roman" w:cs="Times New Roman"/>
        </w:rPr>
        <w:t>Dissertation coursework following successful completion of Dissertation Planning II</w:t>
      </w:r>
      <w:r w:rsidR="00697428" w:rsidRPr="009478E9">
        <w:rPr>
          <w:rFonts w:ascii="Times New Roman" w:hAnsi="Times New Roman" w:cs="Times New Roman"/>
        </w:rPr>
        <w:t xml:space="preserve">. </w:t>
      </w:r>
    </w:p>
    <w:p w14:paraId="1A6D3C1C" w14:textId="77777777" w:rsidR="00697428" w:rsidRPr="009478E9" w:rsidRDefault="00A540AB" w:rsidP="007D2988">
      <w:pPr>
        <w:ind w:left="360" w:hanging="360"/>
        <w:rPr>
          <w:rFonts w:ascii="Times New Roman" w:hAnsi="Times New Roman" w:cs="Times New Roman"/>
        </w:rPr>
      </w:pPr>
      <w:sdt>
        <w:sdtPr>
          <w:rPr>
            <w:rFonts w:ascii="Times New Roman" w:hAnsi="Times New Roman" w:cs="Times New Roman"/>
            <w:sz w:val="28"/>
          </w:rPr>
          <w:id w:val="-575589641"/>
          <w14:checkbox>
            <w14:checked w14:val="0"/>
            <w14:checkedState w14:val="2612" w14:font="MS Gothic"/>
            <w14:uncheckedState w14:val="2610" w14:font="MS Gothic"/>
          </w14:checkbox>
        </w:sdtPr>
        <w:sdtEndPr/>
        <w:sdtContent>
          <w:r w:rsidR="00F50607" w:rsidRPr="009478E9">
            <w:rPr>
              <w:rFonts w:ascii="Segoe UI Symbol" w:eastAsia="MS Gothic" w:hAnsi="Segoe UI Symbol" w:cs="Segoe UI Symbol"/>
              <w:sz w:val="28"/>
            </w:rPr>
            <w:t>☐</w:t>
          </w:r>
        </w:sdtContent>
      </w:sdt>
      <w:r w:rsidR="007D2988" w:rsidRPr="009478E9">
        <w:rPr>
          <w:rFonts w:ascii="Times New Roman" w:hAnsi="Times New Roman" w:cs="Times New Roman"/>
          <w:sz w:val="28"/>
        </w:rPr>
        <w:t xml:space="preserve"> </w:t>
      </w:r>
      <w:r w:rsidR="00697428" w:rsidRPr="009478E9">
        <w:rPr>
          <w:rFonts w:ascii="Times New Roman" w:hAnsi="Times New Roman" w:cs="Times New Roman"/>
        </w:rPr>
        <w:t>Changes requested; must revise and resubmit. Resubmission must include a change matri</w:t>
      </w:r>
      <w:r w:rsidR="00B26782">
        <w:rPr>
          <w:rFonts w:ascii="Times New Roman" w:hAnsi="Times New Roman" w:cs="Times New Roman"/>
        </w:rPr>
        <w:t>x</w:t>
      </w:r>
      <w:r w:rsidR="00697428" w:rsidRPr="009478E9">
        <w:rPr>
          <w:rFonts w:ascii="Times New Roman" w:hAnsi="Times New Roman" w:cs="Times New Roman"/>
        </w:rPr>
        <w:t xml:space="preserve"> that includes the instructor comments and how each comment was addressed in the revision. </w:t>
      </w:r>
    </w:p>
    <w:p w14:paraId="6BA7C760" w14:textId="77777777" w:rsidR="007D2988" w:rsidRPr="009478E9" w:rsidRDefault="00A540AB" w:rsidP="007D2988">
      <w:pPr>
        <w:rPr>
          <w:rFonts w:ascii="Times New Roman" w:hAnsi="Times New Roman" w:cs="Times New Roman"/>
        </w:rPr>
      </w:pPr>
      <w:r>
        <w:rPr>
          <w:rFonts w:ascii="Times New Roman" w:hAnsi="Times New Roman" w:cs="Times New Roman"/>
        </w:rPr>
        <w:pict w14:anchorId="106E4EA1">
          <v:rect id="_x0000_i1025" style="width:0;height:1.5pt" o:hralign="center" o:hrstd="t" o:hr="t" fillcolor="#a0a0a0" stroked="f"/>
        </w:pict>
      </w:r>
    </w:p>
    <w:p w14:paraId="1E989979" w14:textId="77777777" w:rsidR="007D2988" w:rsidRPr="009478E9" w:rsidRDefault="007D2988" w:rsidP="007D2988">
      <w:pPr>
        <w:pStyle w:val="Formcontent"/>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Beginning on the following page, please complete the following sections in this template, using black, 12-point font. Please address all required content</w:t>
      </w:r>
      <w:r w:rsidR="00F50607" w:rsidRPr="009478E9">
        <w:rPr>
          <w:rFonts w:ascii="Times New Roman" w:hAnsi="Times New Roman"/>
          <w:color w:val="0D0D0D" w:themeColor="text1" w:themeTint="F2"/>
          <w:sz w:val="22"/>
          <w:szCs w:val="24"/>
        </w:rPr>
        <w:t>:</w:t>
      </w:r>
    </w:p>
    <w:p w14:paraId="5F448A80" w14:textId="77777777" w:rsidR="007D2988" w:rsidRPr="009478E9" w:rsidRDefault="004A7CD1"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Problem Statement</w:t>
      </w:r>
    </w:p>
    <w:p w14:paraId="63823EA5" w14:textId="77777777" w:rsidR="007D2988" w:rsidRPr="009478E9" w:rsidRDefault="007D2988"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Purpose Statement</w:t>
      </w:r>
    </w:p>
    <w:p w14:paraId="16AA1A3C" w14:textId="77777777" w:rsidR="007D2988" w:rsidRPr="009478E9" w:rsidRDefault="007D2988"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 xml:space="preserve">Importance of </w:t>
      </w:r>
      <w:r w:rsidR="004A7CD1" w:rsidRPr="009478E9">
        <w:rPr>
          <w:rFonts w:ascii="Times New Roman" w:hAnsi="Times New Roman"/>
          <w:color w:val="0D0D0D" w:themeColor="text1" w:themeTint="F2"/>
          <w:sz w:val="22"/>
          <w:szCs w:val="24"/>
        </w:rPr>
        <w:t>the Study</w:t>
      </w:r>
    </w:p>
    <w:p w14:paraId="16BD1E8E" w14:textId="77777777" w:rsidR="007D2988" w:rsidRPr="009478E9" w:rsidRDefault="007D2988"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 xml:space="preserve">Proposed </w:t>
      </w:r>
      <w:r w:rsidR="004A7CD1" w:rsidRPr="009478E9">
        <w:rPr>
          <w:rFonts w:ascii="Times New Roman" w:hAnsi="Times New Roman"/>
          <w:color w:val="0D0D0D" w:themeColor="text1" w:themeTint="F2"/>
          <w:sz w:val="22"/>
          <w:szCs w:val="24"/>
        </w:rPr>
        <w:t>Research Methodology</w:t>
      </w:r>
      <w:r w:rsidRPr="009478E9">
        <w:rPr>
          <w:rFonts w:ascii="Times New Roman" w:hAnsi="Times New Roman"/>
          <w:color w:val="0D0D0D" w:themeColor="text1" w:themeTint="F2"/>
          <w:sz w:val="22"/>
          <w:szCs w:val="24"/>
        </w:rPr>
        <w:t xml:space="preserve"> </w:t>
      </w:r>
    </w:p>
    <w:p w14:paraId="7049EE3F" w14:textId="77777777" w:rsidR="007D2988" w:rsidRPr="009478E9" w:rsidRDefault="004A7CD1" w:rsidP="007D2988">
      <w:pPr>
        <w:pStyle w:val="Formcontent"/>
        <w:numPr>
          <w:ilvl w:val="0"/>
          <w:numId w:val="2"/>
        </w:numPr>
        <w:spacing w:line="360" w:lineRule="auto"/>
        <w:rPr>
          <w:rFonts w:ascii="Times New Roman" w:hAnsi="Times New Roman"/>
          <w:color w:val="0D0D0D" w:themeColor="text1" w:themeTint="F2"/>
          <w:sz w:val="22"/>
          <w:szCs w:val="24"/>
        </w:rPr>
      </w:pPr>
      <w:r w:rsidRPr="009478E9">
        <w:rPr>
          <w:rFonts w:ascii="Times New Roman" w:hAnsi="Times New Roman"/>
          <w:color w:val="0D0D0D" w:themeColor="text1" w:themeTint="F2"/>
          <w:sz w:val="22"/>
          <w:szCs w:val="24"/>
        </w:rPr>
        <w:t>Research Questions (and Hypotheses, if study is quantitative)</w:t>
      </w:r>
    </w:p>
    <w:p w14:paraId="5F45DDB9" w14:textId="77777777" w:rsidR="007D2988" w:rsidRPr="009478E9" w:rsidRDefault="007D2988" w:rsidP="007D2988">
      <w:pPr>
        <w:pStyle w:val="SectionSeparator"/>
        <w:numPr>
          <w:ilvl w:val="0"/>
          <w:numId w:val="2"/>
        </w:numPr>
        <w:spacing w:before="0" w:after="0" w:line="360" w:lineRule="auto"/>
        <w:rPr>
          <w:rFonts w:ascii="Times New Roman" w:hAnsi="Times New Roman" w:cs="Times New Roman"/>
          <w:b w:val="0"/>
          <w:color w:val="0D0D0D" w:themeColor="text1" w:themeTint="F2"/>
          <w:sz w:val="22"/>
        </w:rPr>
      </w:pPr>
      <w:r w:rsidRPr="009478E9">
        <w:rPr>
          <w:rFonts w:ascii="Times New Roman" w:hAnsi="Times New Roman" w:cs="Times New Roman"/>
          <w:b w:val="0"/>
          <w:color w:val="0D0D0D" w:themeColor="text1" w:themeTint="F2"/>
          <w:sz w:val="22"/>
        </w:rPr>
        <w:t xml:space="preserve">References </w:t>
      </w:r>
      <w:bookmarkStart w:id="0" w:name="_Hlk42160406"/>
      <w:r w:rsidRPr="009478E9">
        <w:rPr>
          <w:rFonts w:ascii="Times New Roman" w:hAnsi="Times New Roman" w:cs="Times New Roman"/>
          <w:b w:val="0"/>
          <w:color w:val="0D0D0D" w:themeColor="text1" w:themeTint="F2"/>
          <w:sz w:val="22"/>
        </w:rPr>
        <w:t xml:space="preserve">(formatted according to the </w:t>
      </w:r>
      <w:r w:rsidRPr="009478E9">
        <w:rPr>
          <w:rFonts w:ascii="Times New Roman" w:hAnsi="Times New Roman" w:cs="Times New Roman"/>
          <w:b w:val="0"/>
          <w:i/>
          <w:color w:val="0D0D0D" w:themeColor="text1" w:themeTint="F2"/>
          <w:sz w:val="22"/>
        </w:rPr>
        <w:t>Publication Manual of the American Psychological Association</w:t>
      </w:r>
      <w:r w:rsidRPr="009478E9">
        <w:rPr>
          <w:rFonts w:ascii="Times New Roman" w:hAnsi="Times New Roman" w:cs="Times New Roman"/>
          <w:b w:val="0"/>
          <w:color w:val="0D0D0D" w:themeColor="text1" w:themeTint="F2"/>
          <w:sz w:val="22"/>
        </w:rPr>
        <w:t>, 7th edition)</w:t>
      </w:r>
      <w:bookmarkEnd w:id="0"/>
    </w:p>
    <w:p w14:paraId="1657DF59" w14:textId="77777777" w:rsidR="007D2988" w:rsidRPr="009478E9" w:rsidRDefault="00A540AB" w:rsidP="007D2988">
      <w:pPr>
        <w:rPr>
          <w:rFonts w:ascii="Times New Roman" w:hAnsi="Times New Roman" w:cs="Times New Roman"/>
        </w:rPr>
      </w:pPr>
      <w:r>
        <w:rPr>
          <w:rFonts w:ascii="Times New Roman" w:hAnsi="Times New Roman" w:cs="Times New Roman"/>
        </w:rPr>
        <w:pict w14:anchorId="72CB31AE">
          <v:rect id="_x0000_i1026" style="width:0;height:1.5pt" o:hralign="center" o:hrstd="t" o:hr="t" fillcolor="#a0a0a0" stroked="f"/>
        </w:pict>
      </w:r>
    </w:p>
    <w:p w14:paraId="44200457" w14:textId="77777777" w:rsidR="00B26782" w:rsidRDefault="00B26782">
      <w:pPr>
        <w:rPr>
          <w:rFonts w:ascii="Times New Roman" w:hAnsi="Times New Roman" w:cs="Times New Roman"/>
        </w:rPr>
      </w:pPr>
      <w:r>
        <w:rPr>
          <w:rFonts w:ascii="Times New Roman" w:hAnsi="Times New Roman" w:cs="Times New Roman"/>
        </w:rPr>
        <w:br w:type="page"/>
      </w:r>
    </w:p>
    <w:p w14:paraId="1B53617D" w14:textId="77777777" w:rsidR="00E80623" w:rsidRPr="009478E9" w:rsidRDefault="004A7CD1" w:rsidP="00CC6A9D">
      <w:pPr>
        <w:pStyle w:val="Heading2"/>
        <w:spacing w:before="0" w:line="240" w:lineRule="auto"/>
        <w:rPr>
          <w:rFonts w:ascii="Times New Roman" w:hAnsi="Times New Roman" w:cs="Times New Roman"/>
          <w:b/>
          <w:color w:val="621B4B"/>
          <w:sz w:val="22"/>
          <w:szCs w:val="22"/>
        </w:rPr>
      </w:pPr>
      <w:r w:rsidRPr="009478E9">
        <w:rPr>
          <w:rFonts w:ascii="Times New Roman" w:hAnsi="Times New Roman" w:cs="Times New Roman"/>
          <w:b/>
          <w:color w:val="621B4B"/>
          <w:sz w:val="22"/>
          <w:szCs w:val="22"/>
        </w:rPr>
        <w:lastRenderedPageBreak/>
        <w:t>Problem</w:t>
      </w:r>
      <w:r w:rsidR="00E80623" w:rsidRPr="009478E9">
        <w:rPr>
          <w:rFonts w:ascii="Times New Roman" w:hAnsi="Times New Roman" w:cs="Times New Roman"/>
          <w:b/>
          <w:color w:val="621B4B"/>
          <w:sz w:val="22"/>
          <w:szCs w:val="22"/>
        </w:rPr>
        <w:t xml:space="preserve"> Statement: </w:t>
      </w:r>
    </w:p>
    <w:p w14:paraId="68CFB0C1" w14:textId="77777777" w:rsidR="004A7CD1" w:rsidRPr="009478E9" w:rsidRDefault="004A7CD1" w:rsidP="004A7CD1">
      <w:pPr>
        <w:pStyle w:val="Formcontent"/>
        <w:rPr>
          <w:rFonts w:ascii="Times New Roman" w:hAnsi="Times New Roman"/>
          <w:b/>
          <w:sz w:val="22"/>
        </w:rPr>
      </w:pPr>
      <w:r w:rsidRPr="009478E9">
        <w:rPr>
          <w:rFonts w:ascii="Times New Roman" w:hAnsi="Times New Roman"/>
          <w:sz w:val="22"/>
        </w:rPr>
        <w:t xml:space="preserve">In a cogent few paragraphs, identify a general problem in the discipline that supports the need to conduct the proposed research and describe a specific research problem that the research will address. Describe what is problematic, how, and for whom, supported by recent citations. Briefly explain how the results of the study could be used to address the specific research problem. (target: 2 to 3 paragraphs) </w:t>
      </w:r>
    </w:p>
    <w:p w14:paraId="02BCCCBC" w14:textId="77777777" w:rsidR="00693C85" w:rsidRPr="009478E9" w:rsidRDefault="00693C85" w:rsidP="00B26782">
      <w:pPr>
        <w:pStyle w:val="SectionSeparator"/>
        <w:spacing w:after="240"/>
        <w:rPr>
          <w:rFonts w:ascii="Times New Roman" w:hAnsi="Times New Roman" w:cs="Times New Roman"/>
          <w:b w:val="0"/>
          <w:color w:val="000000" w:themeColor="text1"/>
          <w:sz w:val="22"/>
          <w:szCs w:val="22"/>
        </w:rPr>
      </w:pPr>
    </w:p>
    <w:p w14:paraId="2006FC00" w14:textId="77777777" w:rsidR="00E80623" w:rsidRPr="009478E9" w:rsidRDefault="00E80623" w:rsidP="00CC6A9D">
      <w:pPr>
        <w:pStyle w:val="Heading2"/>
        <w:spacing w:before="0" w:line="240" w:lineRule="auto"/>
        <w:rPr>
          <w:rFonts w:ascii="Times New Roman" w:hAnsi="Times New Roman" w:cs="Times New Roman"/>
          <w:b/>
          <w:color w:val="621B4B"/>
          <w:sz w:val="22"/>
          <w:szCs w:val="22"/>
        </w:rPr>
      </w:pPr>
      <w:r w:rsidRPr="009478E9">
        <w:rPr>
          <w:rFonts w:ascii="Times New Roman" w:hAnsi="Times New Roman" w:cs="Times New Roman"/>
          <w:b/>
          <w:color w:val="621B4B"/>
          <w:sz w:val="22"/>
          <w:szCs w:val="22"/>
        </w:rPr>
        <w:t xml:space="preserve">Purpose Statement: </w:t>
      </w:r>
    </w:p>
    <w:p w14:paraId="46FE4C37" w14:textId="77777777" w:rsidR="004A7CD1" w:rsidRPr="009478E9" w:rsidRDefault="004A7CD1" w:rsidP="004A7CD1">
      <w:pPr>
        <w:pStyle w:val="Formcontent"/>
        <w:rPr>
          <w:rFonts w:ascii="Times New Roman" w:hAnsi="Times New Roman"/>
          <w:sz w:val="22"/>
        </w:rPr>
      </w:pPr>
      <w:r w:rsidRPr="009478E9">
        <w:rPr>
          <w:rFonts w:ascii="Times New Roman" w:hAnsi="Times New Roman"/>
          <w:sz w:val="22"/>
        </w:rPr>
        <w:t>Provide a specific and accurate synopsis of the overall purpose of the study. Align the Purpose of the Study to address the specific research problem. In one concise paragraph, succinctly describe the focus, methodology, population, and geographical location of the study. (target: 1 paragraph)</w:t>
      </w:r>
    </w:p>
    <w:p w14:paraId="24BEBE03" w14:textId="77777777" w:rsidR="000079AF" w:rsidRPr="009478E9" w:rsidRDefault="000079AF" w:rsidP="00B26782">
      <w:pPr>
        <w:spacing w:before="240" w:after="240" w:line="240" w:lineRule="auto"/>
        <w:rPr>
          <w:rFonts w:ascii="Times New Roman" w:hAnsi="Times New Roman" w:cs="Times New Roman"/>
          <w:color w:val="000000" w:themeColor="text1"/>
        </w:rPr>
      </w:pPr>
    </w:p>
    <w:p w14:paraId="448C3F5F" w14:textId="77777777" w:rsidR="00CC6A9D" w:rsidRPr="009478E9" w:rsidRDefault="00CC6A9D" w:rsidP="00CC6A9D">
      <w:pPr>
        <w:pStyle w:val="Heading2"/>
        <w:rPr>
          <w:rFonts w:ascii="Times New Roman" w:hAnsi="Times New Roman" w:cs="Times New Roman"/>
          <w:b/>
          <w:color w:val="621B4B"/>
          <w:sz w:val="22"/>
          <w:szCs w:val="22"/>
        </w:rPr>
      </w:pPr>
      <w:r w:rsidRPr="009478E9">
        <w:rPr>
          <w:rFonts w:ascii="Times New Roman" w:hAnsi="Times New Roman" w:cs="Times New Roman"/>
          <w:b/>
          <w:color w:val="621B4B"/>
          <w:sz w:val="22"/>
          <w:szCs w:val="22"/>
        </w:rPr>
        <w:t xml:space="preserve">Importance of the </w:t>
      </w:r>
      <w:r w:rsidR="004A7CD1" w:rsidRPr="009478E9">
        <w:rPr>
          <w:rFonts w:ascii="Times New Roman" w:hAnsi="Times New Roman" w:cs="Times New Roman"/>
          <w:b/>
          <w:color w:val="621B4B"/>
          <w:sz w:val="22"/>
          <w:szCs w:val="22"/>
        </w:rPr>
        <w:t>Study</w:t>
      </w:r>
      <w:r w:rsidRPr="009478E9">
        <w:rPr>
          <w:rFonts w:ascii="Times New Roman" w:hAnsi="Times New Roman" w:cs="Times New Roman"/>
          <w:b/>
          <w:color w:val="621B4B"/>
          <w:sz w:val="22"/>
          <w:szCs w:val="22"/>
        </w:rPr>
        <w:t xml:space="preserve">: </w:t>
      </w:r>
    </w:p>
    <w:p w14:paraId="536807E3" w14:textId="77777777" w:rsidR="004A7CD1" w:rsidRPr="009478E9" w:rsidRDefault="004A7CD1" w:rsidP="004A7CD1">
      <w:pPr>
        <w:pStyle w:val="Formcontent"/>
        <w:rPr>
          <w:rFonts w:ascii="Times New Roman" w:hAnsi="Times New Roman"/>
          <w:b/>
          <w:sz w:val="22"/>
        </w:rPr>
      </w:pPr>
      <w:r w:rsidRPr="009478E9">
        <w:rPr>
          <w:rFonts w:ascii="Times New Roman" w:hAnsi="Times New Roman"/>
          <w:sz w:val="22"/>
        </w:rPr>
        <w:t xml:space="preserve">Briefly describe the importance of the proposed research, including how the study represents a unique approach to the problem, how the results may contribute to theory and/or practice in the field, and the potential implications of the research findings. Identify any knowledge gaps to be addressed by the proposed research. (target: 2 to 3 paragraphs). </w:t>
      </w:r>
    </w:p>
    <w:p w14:paraId="59036A47" w14:textId="77777777" w:rsidR="00CC6A9D" w:rsidRPr="009478E9" w:rsidRDefault="00CC6A9D" w:rsidP="00B26782">
      <w:pPr>
        <w:spacing w:before="240" w:after="240" w:line="240" w:lineRule="auto"/>
        <w:rPr>
          <w:rFonts w:ascii="Times New Roman" w:hAnsi="Times New Roman" w:cs="Times New Roman"/>
          <w:color w:val="000000" w:themeColor="text1"/>
        </w:rPr>
      </w:pPr>
    </w:p>
    <w:p w14:paraId="73110553" w14:textId="77777777" w:rsidR="00CC6A9D" w:rsidRPr="009478E9" w:rsidRDefault="00CC6A9D" w:rsidP="00CC6A9D">
      <w:pPr>
        <w:pStyle w:val="Heading2"/>
        <w:rPr>
          <w:rFonts w:ascii="Times New Roman" w:hAnsi="Times New Roman" w:cs="Times New Roman"/>
          <w:b/>
          <w:color w:val="621B4B"/>
          <w:sz w:val="22"/>
        </w:rPr>
      </w:pPr>
      <w:r w:rsidRPr="009478E9">
        <w:rPr>
          <w:rFonts w:ascii="Times New Roman" w:hAnsi="Times New Roman" w:cs="Times New Roman"/>
          <w:b/>
          <w:color w:val="621B4B"/>
          <w:sz w:val="22"/>
        </w:rPr>
        <w:t xml:space="preserve">Proposed </w:t>
      </w:r>
      <w:r w:rsidR="004A7CD1" w:rsidRPr="009478E9">
        <w:rPr>
          <w:rFonts w:ascii="Times New Roman" w:hAnsi="Times New Roman" w:cs="Times New Roman"/>
          <w:b/>
          <w:color w:val="621B4B"/>
          <w:sz w:val="22"/>
        </w:rPr>
        <w:t>Research Methodology</w:t>
      </w:r>
      <w:r w:rsidRPr="009478E9">
        <w:rPr>
          <w:rFonts w:ascii="Times New Roman" w:hAnsi="Times New Roman" w:cs="Times New Roman"/>
          <w:b/>
          <w:color w:val="621B4B"/>
          <w:sz w:val="22"/>
        </w:rPr>
        <w:t xml:space="preserve">: </w:t>
      </w:r>
    </w:p>
    <w:p w14:paraId="6F0631B1" w14:textId="77777777" w:rsidR="004A7CD1" w:rsidRPr="009478E9" w:rsidRDefault="004A7CD1" w:rsidP="004A7CD1">
      <w:pPr>
        <w:pStyle w:val="Formcontent"/>
        <w:rPr>
          <w:rFonts w:ascii="Times New Roman" w:hAnsi="Times New Roman"/>
          <w:sz w:val="22"/>
        </w:rPr>
      </w:pPr>
      <w:r w:rsidRPr="009478E9">
        <w:rPr>
          <w:rFonts w:ascii="Times New Roman" w:hAnsi="Times New Roman"/>
          <w:sz w:val="22"/>
        </w:rPr>
        <w:t>Briefly describe the research methodology for the proposed study, including the research method and research design, population and sample, instrumentation, data collection, and analysis approach. (target: 2 to 3 paragraphs)</w:t>
      </w:r>
    </w:p>
    <w:p w14:paraId="5BAD4CE8" w14:textId="77777777" w:rsidR="006D3E11" w:rsidRPr="009478E9" w:rsidRDefault="006D3E11" w:rsidP="00B26782">
      <w:pPr>
        <w:spacing w:before="240" w:after="240"/>
        <w:rPr>
          <w:rFonts w:ascii="Times New Roman" w:hAnsi="Times New Roman" w:cs="Times New Roman"/>
          <w:color w:val="000000" w:themeColor="text1"/>
        </w:rPr>
      </w:pPr>
    </w:p>
    <w:p w14:paraId="226C58FE" w14:textId="77777777" w:rsidR="00CC6A9D" w:rsidRPr="009478E9" w:rsidRDefault="004A7CD1" w:rsidP="00CC6A9D">
      <w:pPr>
        <w:pStyle w:val="Heading2"/>
        <w:rPr>
          <w:rFonts w:ascii="Times New Roman" w:hAnsi="Times New Roman" w:cs="Times New Roman"/>
          <w:b/>
          <w:color w:val="621B4B"/>
          <w:sz w:val="22"/>
          <w:szCs w:val="22"/>
        </w:rPr>
      </w:pPr>
      <w:r w:rsidRPr="009478E9">
        <w:rPr>
          <w:rFonts w:ascii="Times New Roman" w:hAnsi="Times New Roman" w:cs="Times New Roman"/>
          <w:b/>
          <w:color w:val="621B4B"/>
          <w:sz w:val="22"/>
          <w:szCs w:val="22"/>
        </w:rPr>
        <w:t>Research Questions (and Hypotheses – if quantitative)</w:t>
      </w:r>
    </w:p>
    <w:p w14:paraId="319ED3A7" w14:textId="77777777" w:rsidR="004A7CD1" w:rsidRPr="009478E9" w:rsidRDefault="004A7CD1" w:rsidP="004A7CD1">
      <w:pPr>
        <w:pStyle w:val="Formcontent"/>
        <w:rPr>
          <w:rFonts w:ascii="Times New Roman" w:hAnsi="Times New Roman"/>
          <w:b/>
          <w:sz w:val="22"/>
        </w:rPr>
      </w:pPr>
      <w:r w:rsidRPr="009478E9">
        <w:rPr>
          <w:rFonts w:ascii="Times New Roman" w:hAnsi="Times New Roman"/>
          <w:sz w:val="22"/>
        </w:rPr>
        <w:t xml:space="preserve">Present specific research questions to be addressed, consistent with the proposed research method and design, and aligned with the specific research question. If hypotheses will be tested, include them as well. </w:t>
      </w:r>
    </w:p>
    <w:p w14:paraId="352A7D2B" w14:textId="77777777" w:rsidR="00B26782" w:rsidRPr="00B26782" w:rsidRDefault="00B26782" w:rsidP="00B26782">
      <w:pPr>
        <w:spacing w:before="240" w:after="240"/>
        <w:rPr>
          <w:rFonts w:ascii="Times New Roman" w:hAnsi="Times New Roman" w:cs="Times New Roman"/>
          <w:color w:val="621B4B"/>
        </w:rPr>
      </w:pPr>
      <w:bookmarkStart w:id="1" w:name="_GoBack"/>
      <w:bookmarkEnd w:id="1"/>
    </w:p>
    <w:p w14:paraId="3A10A9BF" w14:textId="77777777" w:rsidR="00CC6A9D" w:rsidRPr="009478E9" w:rsidRDefault="00CC6A9D" w:rsidP="00CC6A9D">
      <w:pPr>
        <w:pStyle w:val="Heading2"/>
        <w:rPr>
          <w:rFonts w:ascii="Times New Roman" w:hAnsi="Times New Roman" w:cs="Times New Roman"/>
          <w:b/>
          <w:color w:val="621B4B"/>
          <w:sz w:val="22"/>
          <w:szCs w:val="22"/>
        </w:rPr>
      </w:pPr>
      <w:r w:rsidRPr="009478E9">
        <w:rPr>
          <w:rFonts w:ascii="Times New Roman" w:hAnsi="Times New Roman" w:cs="Times New Roman"/>
          <w:b/>
          <w:color w:val="621B4B"/>
          <w:sz w:val="22"/>
          <w:szCs w:val="22"/>
        </w:rPr>
        <w:t xml:space="preserve">References: </w:t>
      </w:r>
    </w:p>
    <w:p w14:paraId="2C4CD709" w14:textId="77777777" w:rsidR="00534F13" w:rsidRPr="009478E9" w:rsidRDefault="00534F13" w:rsidP="00534F13">
      <w:pPr>
        <w:pStyle w:val="SectionSeparator"/>
        <w:spacing w:before="0" w:after="0"/>
        <w:rPr>
          <w:rFonts w:ascii="Times New Roman" w:hAnsi="Times New Roman" w:cs="Times New Roman"/>
          <w:b w:val="0"/>
          <w:color w:val="auto"/>
          <w:sz w:val="22"/>
          <w:szCs w:val="20"/>
        </w:rPr>
      </w:pPr>
      <w:r w:rsidRPr="009478E9">
        <w:rPr>
          <w:rFonts w:ascii="Times New Roman" w:hAnsi="Times New Roman" w:cs="Times New Roman"/>
          <w:b w:val="0"/>
          <w:color w:val="auto"/>
          <w:sz w:val="22"/>
          <w:szCs w:val="20"/>
        </w:rPr>
        <w:t xml:space="preserve">List and cite a minimum of 10 sources that support and reinforce the rationale for the project.  Ensure all references are listed according to guidelines in the </w:t>
      </w:r>
      <w:r w:rsidRPr="009478E9">
        <w:rPr>
          <w:rFonts w:ascii="Times New Roman" w:hAnsi="Times New Roman" w:cs="Times New Roman"/>
          <w:b w:val="0"/>
          <w:i/>
          <w:color w:val="auto"/>
          <w:sz w:val="22"/>
          <w:szCs w:val="20"/>
        </w:rPr>
        <w:t>Publication Manual of the American Psychological Association</w:t>
      </w:r>
      <w:r w:rsidRPr="009478E9">
        <w:rPr>
          <w:rFonts w:ascii="Times New Roman" w:hAnsi="Times New Roman" w:cs="Times New Roman"/>
          <w:b w:val="0"/>
          <w:color w:val="auto"/>
          <w:sz w:val="22"/>
          <w:szCs w:val="20"/>
        </w:rPr>
        <w:t>, 7</w:t>
      </w:r>
      <w:r w:rsidRPr="009478E9">
        <w:rPr>
          <w:rFonts w:ascii="Times New Roman" w:hAnsi="Times New Roman" w:cs="Times New Roman"/>
          <w:b w:val="0"/>
          <w:color w:val="auto"/>
          <w:sz w:val="22"/>
          <w:szCs w:val="20"/>
          <w:vertAlign w:val="superscript"/>
        </w:rPr>
        <w:t>th</w:t>
      </w:r>
      <w:r w:rsidRPr="009478E9">
        <w:rPr>
          <w:rFonts w:ascii="Times New Roman" w:hAnsi="Times New Roman" w:cs="Times New Roman"/>
          <w:b w:val="0"/>
          <w:color w:val="auto"/>
          <w:sz w:val="22"/>
          <w:szCs w:val="20"/>
        </w:rPr>
        <w:t xml:space="preserve"> edition.</w:t>
      </w:r>
    </w:p>
    <w:p w14:paraId="1AE23529" w14:textId="77777777" w:rsidR="00014888" w:rsidRPr="009478E9" w:rsidRDefault="00014888" w:rsidP="00B26782">
      <w:pPr>
        <w:pStyle w:val="FormSectionSeparator"/>
        <w:spacing w:before="240"/>
        <w:rPr>
          <w:rFonts w:ascii="Times New Roman" w:hAnsi="Times New Roman" w:cs="Times New Roman"/>
          <w:b w:val="0"/>
          <w:color w:val="000000" w:themeColor="text1"/>
          <w:sz w:val="22"/>
          <w:szCs w:val="22"/>
        </w:rPr>
      </w:pPr>
    </w:p>
    <w:sectPr w:rsidR="00014888" w:rsidRPr="009478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FE3F6" w14:textId="77777777" w:rsidR="009D5A4F" w:rsidRDefault="009D5A4F" w:rsidP="00E21FC5">
      <w:pPr>
        <w:spacing w:after="0" w:line="240" w:lineRule="auto"/>
      </w:pPr>
      <w:r>
        <w:separator/>
      </w:r>
    </w:p>
  </w:endnote>
  <w:endnote w:type="continuationSeparator" w:id="0">
    <w:p w14:paraId="40B7AB9F" w14:textId="77777777" w:rsidR="009D5A4F" w:rsidRDefault="009D5A4F" w:rsidP="00E21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0EEAC" w14:textId="77777777" w:rsidR="009D5A4F" w:rsidRDefault="009D5A4F" w:rsidP="00E21FC5">
      <w:pPr>
        <w:spacing w:after="0" w:line="240" w:lineRule="auto"/>
      </w:pPr>
      <w:r>
        <w:separator/>
      </w:r>
    </w:p>
  </w:footnote>
  <w:footnote w:type="continuationSeparator" w:id="0">
    <w:p w14:paraId="40267AF0" w14:textId="77777777" w:rsidR="009D5A4F" w:rsidRDefault="009D5A4F" w:rsidP="00E21F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642EB"/>
    <w:multiLevelType w:val="hybridMultilevel"/>
    <w:tmpl w:val="CA4C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F62C48"/>
    <w:multiLevelType w:val="hybridMultilevel"/>
    <w:tmpl w:val="FB5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zM2srAwNzEzMjBU0lEKTi0uzszPAykwrQUABBzhASwAAAA="/>
  </w:docVars>
  <w:rsids>
    <w:rsidRoot w:val="00E21FC5"/>
    <w:rsid w:val="000079AF"/>
    <w:rsid w:val="00014888"/>
    <w:rsid w:val="00171FA1"/>
    <w:rsid w:val="001F29FB"/>
    <w:rsid w:val="004A7CD1"/>
    <w:rsid w:val="00534F13"/>
    <w:rsid w:val="00693C85"/>
    <w:rsid w:val="00697428"/>
    <w:rsid w:val="006D3E11"/>
    <w:rsid w:val="007615F5"/>
    <w:rsid w:val="007D22FF"/>
    <w:rsid w:val="007D2988"/>
    <w:rsid w:val="007F7C62"/>
    <w:rsid w:val="00897A31"/>
    <w:rsid w:val="009478E9"/>
    <w:rsid w:val="009D5A4F"/>
    <w:rsid w:val="00A06F19"/>
    <w:rsid w:val="00A25991"/>
    <w:rsid w:val="00A540AB"/>
    <w:rsid w:val="00B26782"/>
    <w:rsid w:val="00C514BE"/>
    <w:rsid w:val="00CC6A9D"/>
    <w:rsid w:val="00D11673"/>
    <w:rsid w:val="00DF63D1"/>
    <w:rsid w:val="00E21FC5"/>
    <w:rsid w:val="00E57C5C"/>
    <w:rsid w:val="00E80623"/>
    <w:rsid w:val="00F5016E"/>
    <w:rsid w:val="00F50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41A34C0"/>
  <w15:chartTrackingRefBased/>
  <w15:docId w15:val="{071B06F3-0A3D-43D4-B444-58837F5C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1F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1F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FC5"/>
  </w:style>
  <w:style w:type="paragraph" w:styleId="Footer">
    <w:name w:val="footer"/>
    <w:basedOn w:val="Normal"/>
    <w:link w:val="FooterChar"/>
    <w:uiPriority w:val="99"/>
    <w:unhideWhenUsed/>
    <w:rsid w:val="00E21F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FC5"/>
  </w:style>
  <w:style w:type="paragraph" w:customStyle="1" w:styleId="Formtitle">
    <w:name w:val="Form title"/>
    <w:basedOn w:val="Heading1"/>
    <w:link w:val="FormtitleChar"/>
    <w:qFormat/>
    <w:rsid w:val="00E21FC5"/>
    <w:pPr>
      <w:spacing w:before="0" w:line="240" w:lineRule="auto"/>
      <w:jc w:val="right"/>
    </w:pPr>
    <w:rPr>
      <w:rFonts w:ascii="Arial" w:eastAsia="Times New Roman" w:hAnsi="Arial" w:cs="Times New Roman"/>
      <w:b/>
      <w:noProof/>
      <w:color w:val="621B4B"/>
      <w:sz w:val="36"/>
      <w:szCs w:val="28"/>
    </w:rPr>
  </w:style>
  <w:style w:type="character" w:customStyle="1" w:styleId="FormtitleChar">
    <w:name w:val="Form title Char"/>
    <w:basedOn w:val="DefaultParagraphFont"/>
    <w:link w:val="Formtitle"/>
    <w:rsid w:val="00E21FC5"/>
    <w:rPr>
      <w:rFonts w:ascii="Arial" w:eastAsia="Times New Roman" w:hAnsi="Arial" w:cs="Times New Roman"/>
      <w:b/>
      <w:noProof/>
      <w:color w:val="621B4B"/>
      <w:sz w:val="36"/>
      <w:szCs w:val="28"/>
    </w:rPr>
  </w:style>
  <w:style w:type="character" w:customStyle="1" w:styleId="Heading1Char">
    <w:name w:val="Heading 1 Char"/>
    <w:basedOn w:val="DefaultParagraphFont"/>
    <w:link w:val="Heading1"/>
    <w:uiPriority w:val="9"/>
    <w:rsid w:val="00E21FC5"/>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E21FC5"/>
    <w:rPr>
      <w:color w:val="808080"/>
    </w:rPr>
  </w:style>
  <w:style w:type="character" w:customStyle="1" w:styleId="Heading2Char">
    <w:name w:val="Heading 2 Char"/>
    <w:basedOn w:val="DefaultParagraphFont"/>
    <w:link w:val="Heading2"/>
    <w:uiPriority w:val="9"/>
    <w:rsid w:val="00171F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97428"/>
    <w:pPr>
      <w:ind w:left="720"/>
      <w:contextualSpacing/>
    </w:pPr>
  </w:style>
  <w:style w:type="paragraph" w:customStyle="1" w:styleId="SectionSeparator">
    <w:name w:val="Section Separator"/>
    <w:basedOn w:val="Normal"/>
    <w:link w:val="SectionSeparatorChar"/>
    <w:uiPriority w:val="99"/>
    <w:rsid w:val="007D2988"/>
    <w:pPr>
      <w:autoSpaceDE w:val="0"/>
      <w:autoSpaceDN w:val="0"/>
      <w:adjustRightInd w:val="0"/>
      <w:spacing w:before="240" w:after="120" w:line="240" w:lineRule="auto"/>
    </w:pPr>
    <w:rPr>
      <w:rFonts w:ascii="Arial" w:eastAsia="Times New Roman" w:hAnsi="Arial" w:cs="Arial"/>
      <w:b/>
      <w:color w:val="621B4B"/>
      <w:sz w:val="24"/>
      <w:szCs w:val="24"/>
    </w:rPr>
  </w:style>
  <w:style w:type="character" w:customStyle="1" w:styleId="SectionSeparatorChar">
    <w:name w:val="Section Separator Char"/>
    <w:basedOn w:val="DefaultParagraphFont"/>
    <w:link w:val="SectionSeparator"/>
    <w:uiPriority w:val="99"/>
    <w:rsid w:val="007D2988"/>
    <w:rPr>
      <w:rFonts w:ascii="Arial" w:eastAsia="Times New Roman" w:hAnsi="Arial" w:cs="Arial"/>
      <w:b/>
      <w:color w:val="621B4B"/>
      <w:sz w:val="24"/>
      <w:szCs w:val="24"/>
    </w:rPr>
  </w:style>
  <w:style w:type="paragraph" w:customStyle="1" w:styleId="Formcontent">
    <w:name w:val="Form content"/>
    <w:basedOn w:val="Normal"/>
    <w:link w:val="FormcontentChar"/>
    <w:qFormat/>
    <w:rsid w:val="007D2988"/>
    <w:pPr>
      <w:spacing w:after="0" w:line="240" w:lineRule="auto"/>
    </w:pPr>
    <w:rPr>
      <w:rFonts w:ascii="Arial" w:eastAsia="Calibri" w:hAnsi="Arial" w:cs="Times New Roman"/>
      <w:sz w:val="20"/>
    </w:rPr>
  </w:style>
  <w:style w:type="character" w:customStyle="1" w:styleId="FormcontentChar">
    <w:name w:val="Form content Char"/>
    <w:basedOn w:val="DefaultParagraphFont"/>
    <w:link w:val="Formcontent"/>
    <w:rsid w:val="007D2988"/>
    <w:rPr>
      <w:rFonts w:ascii="Arial" w:eastAsia="Calibri" w:hAnsi="Arial" w:cs="Times New Roman"/>
      <w:sz w:val="20"/>
    </w:rPr>
  </w:style>
  <w:style w:type="paragraph" w:customStyle="1" w:styleId="FormSectionSeparator">
    <w:name w:val="Form Section Separator"/>
    <w:basedOn w:val="SectionSeparator"/>
    <w:link w:val="FormSectionSeparatorChar"/>
    <w:qFormat/>
    <w:rsid w:val="00CC6A9D"/>
    <w:pPr>
      <w:spacing w:before="0" w:after="0"/>
    </w:pPr>
  </w:style>
  <w:style w:type="character" w:customStyle="1" w:styleId="FormSectionSeparatorChar">
    <w:name w:val="Form Section Separator Char"/>
    <w:basedOn w:val="SectionSeparatorChar"/>
    <w:link w:val="FormSectionSeparator"/>
    <w:rsid w:val="00CC6A9D"/>
    <w:rPr>
      <w:rFonts w:ascii="Arial" w:eastAsia="Times New Roman" w:hAnsi="Arial" w:cs="Arial"/>
      <w:b/>
      <w:color w:val="621B4B"/>
      <w:sz w:val="24"/>
      <w:szCs w:val="24"/>
    </w:rPr>
  </w:style>
  <w:style w:type="paragraph" w:styleId="BalloonText">
    <w:name w:val="Balloon Text"/>
    <w:basedOn w:val="Normal"/>
    <w:link w:val="BalloonTextChar"/>
    <w:uiPriority w:val="99"/>
    <w:semiHidden/>
    <w:unhideWhenUsed/>
    <w:rsid w:val="00D116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6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shford.edu/index.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000AEB5E9764D03A0A22A41A9B08E48"/>
        <w:category>
          <w:name w:val="General"/>
          <w:gallery w:val="placeholder"/>
        </w:category>
        <w:types>
          <w:type w:val="bbPlcHdr"/>
        </w:types>
        <w:behaviors>
          <w:behavior w:val="content"/>
        </w:behaviors>
        <w:guid w:val="{2B4786A9-CDC0-43FE-80E2-1B935AA643E6}"/>
      </w:docPartPr>
      <w:docPartBody>
        <w:p w:rsidR="00E504CC" w:rsidRDefault="00921466" w:rsidP="00921466">
          <w:pPr>
            <w:pStyle w:val="2000AEB5E9764D03A0A22A41A9B08E4826"/>
          </w:pPr>
          <w:r w:rsidRPr="009478E9">
            <w:rPr>
              <w:rStyle w:val="PlaceholderText"/>
              <w:rFonts w:ascii="Times New Roman" w:hAnsi="Times New Roman" w:cs="Times New Roman"/>
              <w:color w:val="0D0D0D" w:themeColor="text1" w:themeTint="F2"/>
              <w:sz w:val="20"/>
            </w:rPr>
            <w:t>Click or tap here to enter text.</w:t>
          </w:r>
        </w:p>
      </w:docPartBody>
    </w:docPart>
    <w:docPart>
      <w:docPartPr>
        <w:name w:val="826199C93152412B9386AAD29B7869BD"/>
        <w:category>
          <w:name w:val="General"/>
          <w:gallery w:val="placeholder"/>
        </w:category>
        <w:types>
          <w:type w:val="bbPlcHdr"/>
        </w:types>
        <w:behaviors>
          <w:behavior w:val="content"/>
        </w:behaviors>
        <w:guid w:val="{9A234F64-698F-4283-96B0-22BBB8A2B223}"/>
      </w:docPartPr>
      <w:docPartBody>
        <w:p w:rsidR="00E504CC" w:rsidRDefault="00921466" w:rsidP="00921466">
          <w:pPr>
            <w:pStyle w:val="826199C93152412B9386AAD29B7869BD25"/>
          </w:pPr>
          <w:r w:rsidRPr="009478E9">
            <w:rPr>
              <w:rStyle w:val="PlaceholderText"/>
              <w:rFonts w:ascii="Times New Roman" w:hAnsi="Times New Roman" w:cs="Times New Roman"/>
              <w:color w:val="0D0D0D" w:themeColor="text1" w:themeTint="F2"/>
              <w:sz w:val="20"/>
            </w:rPr>
            <w:t>Click or tap here to enter text.</w:t>
          </w:r>
        </w:p>
      </w:docPartBody>
    </w:docPart>
    <w:docPart>
      <w:docPartPr>
        <w:name w:val="4D04C8B4D0F3438E9619839899061C6A"/>
        <w:category>
          <w:name w:val="General"/>
          <w:gallery w:val="placeholder"/>
        </w:category>
        <w:types>
          <w:type w:val="bbPlcHdr"/>
        </w:types>
        <w:behaviors>
          <w:behavior w:val="content"/>
        </w:behaviors>
        <w:guid w:val="{BBA2C560-B043-4A04-B09E-9D4223250CB4}"/>
      </w:docPartPr>
      <w:docPartBody>
        <w:p w:rsidR="00E504CC" w:rsidRDefault="00921466" w:rsidP="00921466">
          <w:pPr>
            <w:pStyle w:val="4D04C8B4D0F3438E9619839899061C6A24"/>
          </w:pPr>
          <w:r w:rsidRPr="009478E9">
            <w:rPr>
              <w:rStyle w:val="PlaceholderText"/>
              <w:rFonts w:ascii="Times New Roman" w:hAnsi="Times New Roman" w:cs="Times New Roman"/>
              <w:color w:val="0D0D0D" w:themeColor="text1" w:themeTint="F2"/>
              <w:sz w:val="20"/>
            </w:rPr>
            <w:t>Click or tap here to enter text</w:t>
          </w:r>
          <w:r>
            <w:rPr>
              <w:rStyle w:val="PlaceholderText"/>
              <w:rFonts w:ascii="Times New Roman" w:hAnsi="Times New Roman" w:cs="Times New Roman"/>
              <w:color w:val="0D0D0D" w:themeColor="text1" w:themeTint="F2"/>
              <w:sz w:val="20"/>
            </w:rPr>
            <w:t>.</w:t>
          </w:r>
        </w:p>
      </w:docPartBody>
    </w:docPart>
    <w:docPart>
      <w:docPartPr>
        <w:name w:val="A88F7C106ABB473B8501D33B3FA7B983"/>
        <w:category>
          <w:name w:val="General"/>
          <w:gallery w:val="placeholder"/>
        </w:category>
        <w:types>
          <w:type w:val="bbPlcHdr"/>
        </w:types>
        <w:behaviors>
          <w:behavior w:val="content"/>
        </w:behaviors>
        <w:guid w:val="{5B81DBEF-5DE2-4320-A96A-DC2709AB439D}"/>
      </w:docPartPr>
      <w:docPartBody>
        <w:p w:rsidR="00E504CC" w:rsidRDefault="00921466" w:rsidP="00921466">
          <w:pPr>
            <w:pStyle w:val="A88F7C106ABB473B8501D33B3FA7B98322"/>
          </w:pPr>
          <w:r w:rsidRPr="009478E9">
            <w:rPr>
              <w:rStyle w:val="PlaceholderText"/>
              <w:rFonts w:ascii="Times New Roman" w:hAnsi="Times New Roman" w:cs="Times New Roman"/>
              <w:color w:val="0D0D0D" w:themeColor="text1" w:themeTint="F2"/>
              <w:sz w:val="20"/>
            </w:rPr>
            <w:t>Click or tap here to enter text.</w:t>
          </w:r>
        </w:p>
      </w:docPartBody>
    </w:docPart>
    <w:docPart>
      <w:docPartPr>
        <w:name w:val="662354EC4939469B90277027085A7B2E"/>
        <w:category>
          <w:name w:val="General"/>
          <w:gallery w:val="placeholder"/>
        </w:category>
        <w:types>
          <w:type w:val="bbPlcHdr"/>
        </w:types>
        <w:behaviors>
          <w:behavior w:val="content"/>
        </w:behaviors>
        <w:guid w:val="{95EB2A3D-6034-459A-8ADF-967F1C8D320F}"/>
      </w:docPartPr>
      <w:docPartBody>
        <w:p w:rsidR="00E504CC" w:rsidRDefault="00921466" w:rsidP="00921466">
          <w:pPr>
            <w:pStyle w:val="662354EC4939469B90277027085A7B2E21"/>
          </w:pPr>
          <w:r w:rsidRPr="009478E9">
            <w:rPr>
              <w:rStyle w:val="PlaceholderText"/>
              <w:rFonts w:ascii="Times New Roman" w:hAnsi="Times New Roman" w:cs="Times New Roman"/>
              <w:color w:val="0D0D0D" w:themeColor="text1" w:themeTint="F2"/>
              <w:sz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1D16"/>
    <w:rsid w:val="00631D16"/>
    <w:rsid w:val="007C7048"/>
    <w:rsid w:val="00921466"/>
    <w:rsid w:val="00D60E08"/>
    <w:rsid w:val="00D64DF5"/>
    <w:rsid w:val="00D81BBC"/>
    <w:rsid w:val="00E50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466"/>
    <w:rPr>
      <w:color w:val="808080"/>
    </w:rPr>
  </w:style>
  <w:style w:type="paragraph" w:customStyle="1" w:styleId="2000AEB5E9764D03A0A22A41A9B08E48">
    <w:name w:val="2000AEB5E9764D03A0A22A41A9B08E48"/>
    <w:rsid w:val="00631D16"/>
    <w:rPr>
      <w:rFonts w:eastAsiaTheme="minorHAnsi"/>
    </w:rPr>
  </w:style>
  <w:style w:type="paragraph" w:customStyle="1" w:styleId="2000AEB5E9764D03A0A22A41A9B08E481">
    <w:name w:val="2000AEB5E9764D03A0A22A41A9B08E481"/>
    <w:rsid w:val="00631D16"/>
    <w:rPr>
      <w:rFonts w:eastAsiaTheme="minorHAnsi"/>
    </w:rPr>
  </w:style>
  <w:style w:type="paragraph" w:customStyle="1" w:styleId="826199C93152412B9386AAD29B7869BD">
    <w:name w:val="826199C93152412B9386AAD29B7869BD"/>
    <w:rsid w:val="00631D16"/>
    <w:rPr>
      <w:rFonts w:eastAsiaTheme="minorHAnsi"/>
    </w:rPr>
  </w:style>
  <w:style w:type="paragraph" w:customStyle="1" w:styleId="2000AEB5E9764D03A0A22A41A9B08E482">
    <w:name w:val="2000AEB5E9764D03A0A22A41A9B08E482"/>
    <w:rsid w:val="00631D16"/>
    <w:rPr>
      <w:rFonts w:eastAsiaTheme="minorHAnsi"/>
    </w:rPr>
  </w:style>
  <w:style w:type="paragraph" w:customStyle="1" w:styleId="826199C93152412B9386AAD29B7869BD1">
    <w:name w:val="826199C93152412B9386AAD29B7869BD1"/>
    <w:rsid w:val="00631D16"/>
    <w:rPr>
      <w:rFonts w:eastAsiaTheme="minorHAnsi"/>
    </w:rPr>
  </w:style>
  <w:style w:type="paragraph" w:customStyle="1" w:styleId="4D04C8B4D0F3438E9619839899061C6A">
    <w:name w:val="4D04C8B4D0F3438E9619839899061C6A"/>
    <w:rsid w:val="00631D16"/>
    <w:rPr>
      <w:rFonts w:eastAsiaTheme="minorHAnsi"/>
    </w:rPr>
  </w:style>
  <w:style w:type="paragraph" w:customStyle="1" w:styleId="2000AEB5E9764D03A0A22A41A9B08E483">
    <w:name w:val="2000AEB5E9764D03A0A22A41A9B08E483"/>
    <w:rsid w:val="00631D16"/>
    <w:rPr>
      <w:rFonts w:eastAsiaTheme="minorHAnsi"/>
    </w:rPr>
  </w:style>
  <w:style w:type="paragraph" w:customStyle="1" w:styleId="826199C93152412B9386AAD29B7869BD2">
    <w:name w:val="826199C93152412B9386AAD29B7869BD2"/>
    <w:rsid w:val="00631D16"/>
    <w:rPr>
      <w:rFonts w:eastAsiaTheme="minorHAnsi"/>
    </w:rPr>
  </w:style>
  <w:style w:type="paragraph" w:customStyle="1" w:styleId="4D04C8B4D0F3438E9619839899061C6A1">
    <w:name w:val="4D04C8B4D0F3438E9619839899061C6A1"/>
    <w:rsid w:val="00631D16"/>
    <w:rPr>
      <w:rFonts w:eastAsiaTheme="minorHAnsi"/>
    </w:rPr>
  </w:style>
  <w:style w:type="paragraph" w:customStyle="1" w:styleId="2000AEB5E9764D03A0A22A41A9B08E484">
    <w:name w:val="2000AEB5E9764D03A0A22A41A9B08E484"/>
    <w:rsid w:val="00631D16"/>
    <w:rPr>
      <w:rFonts w:eastAsiaTheme="minorHAnsi"/>
    </w:rPr>
  </w:style>
  <w:style w:type="paragraph" w:customStyle="1" w:styleId="826199C93152412B9386AAD29B7869BD3">
    <w:name w:val="826199C93152412B9386AAD29B7869BD3"/>
    <w:rsid w:val="00631D16"/>
    <w:rPr>
      <w:rFonts w:eastAsiaTheme="minorHAnsi"/>
    </w:rPr>
  </w:style>
  <w:style w:type="paragraph" w:customStyle="1" w:styleId="4D04C8B4D0F3438E9619839899061C6A2">
    <w:name w:val="4D04C8B4D0F3438E9619839899061C6A2"/>
    <w:rsid w:val="00631D16"/>
    <w:rPr>
      <w:rFonts w:eastAsiaTheme="minorHAnsi"/>
    </w:rPr>
  </w:style>
  <w:style w:type="paragraph" w:customStyle="1" w:styleId="A88F7C106ABB473B8501D33B3FA7B983">
    <w:name w:val="A88F7C106ABB473B8501D33B3FA7B983"/>
    <w:rsid w:val="00631D16"/>
    <w:rPr>
      <w:rFonts w:eastAsiaTheme="minorHAnsi"/>
    </w:rPr>
  </w:style>
  <w:style w:type="paragraph" w:customStyle="1" w:styleId="2000AEB5E9764D03A0A22A41A9B08E485">
    <w:name w:val="2000AEB5E9764D03A0A22A41A9B08E485"/>
    <w:rsid w:val="00631D16"/>
    <w:rPr>
      <w:rFonts w:eastAsiaTheme="minorHAnsi"/>
    </w:rPr>
  </w:style>
  <w:style w:type="paragraph" w:customStyle="1" w:styleId="826199C93152412B9386AAD29B7869BD4">
    <w:name w:val="826199C93152412B9386AAD29B7869BD4"/>
    <w:rsid w:val="00631D16"/>
    <w:rPr>
      <w:rFonts w:eastAsiaTheme="minorHAnsi"/>
    </w:rPr>
  </w:style>
  <w:style w:type="paragraph" w:customStyle="1" w:styleId="4D04C8B4D0F3438E9619839899061C6A3">
    <w:name w:val="4D04C8B4D0F3438E9619839899061C6A3"/>
    <w:rsid w:val="00631D16"/>
    <w:rPr>
      <w:rFonts w:eastAsiaTheme="minorHAnsi"/>
    </w:rPr>
  </w:style>
  <w:style w:type="paragraph" w:customStyle="1" w:styleId="A88F7C106ABB473B8501D33B3FA7B9831">
    <w:name w:val="A88F7C106ABB473B8501D33B3FA7B9831"/>
    <w:rsid w:val="00631D16"/>
    <w:rPr>
      <w:rFonts w:eastAsiaTheme="minorHAnsi"/>
    </w:rPr>
  </w:style>
  <w:style w:type="paragraph" w:customStyle="1" w:styleId="662354EC4939469B90277027085A7B2E">
    <w:name w:val="662354EC4939469B90277027085A7B2E"/>
    <w:rsid w:val="00631D16"/>
    <w:rPr>
      <w:rFonts w:eastAsiaTheme="minorHAnsi"/>
    </w:rPr>
  </w:style>
  <w:style w:type="paragraph" w:customStyle="1" w:styleId="2000AEB5E9764D03A0A22A41A9B08E486">
    <w:name w:val="2000AEB5E9764D03A0A22A41A9B08E486"/>
    <w:rsid w:val="00631D16"/>
    <w:rPr>
      <w:rFonts w:eastAsiaTheme="minorHAnsi"/>
    </w:rPr>
  </w:style>
  <w:style w:type="paragraph" w:customStyle="1" w:styleId="826199C93152412B9386AAD29B7869BD5">
    <w:name w:val="826199C93152412B9386AAD29B7869BD5"/>
    <w:rsid w:val="00631D16"/>
    <w:rPr>
      <w:rFonts w:eastAsiaTheme="minorHAnsi"/>
    </w:rPr>
  </w:style>
  <w:style w:type="paragraph" w:customStyle="1" w:styleId="4D04C8B4D0F3438E9619839899061C6A4">
    <w:name w:val="4D04C8B4D0F3438E9619839899061C6A4"/>
    <w:rsid w:val="00631D16"/>
    <w:rPr>
      <w:rFonts w:eastAsiaTheme="minorHAnsi"/>
    </w:rPr>
  </w:style>
  <w:style w:type="paragraph" w:customStyle="1" w:styleId="A88F7C106ABB473B8501D33B3FA7B9832">
    <w:name w:val="A88F7C106ABB473B8501D33B3FA7B9832"/>
    <w:rsid w:val="00631D16"/>
    <w:rPr>
      <w:rFonts w:eastAsiaTheme="minorHAnsi"/>
    </w:rPr>
  </w:style>
  <w:style w:type="paragraph" w:customStyle="1" w:styleId="662354EC4939469B90277027085A7B2E1">
    <w:name w:val="662354EC4939469B90277027085A7B2E1"/>
    <w:rsid w:val="00631D16"/>
    <w:rPr>
      <w:rFonts w:eastAsiaTheme="minorHAnsi"/>
    </w:rPr>
  </w:style>
  <w:style w:type="paragraph" w:customStyle="1" w:styleId="2000AEB5E9764D03A0A22A41A9B08E487">
    <w:name w:val="2000AEB5E9764D03A0A22A41A9B08E487"/>
    <w:rsid w:val="00631D16"/>
    <w:rPr>
      <w:rFonts w:eastAsiaTheme="minorHAnsi"/>
    </w:rPr>
  </w:style>
  <w:style w:type="paragraph" w:customStyle="1" w:styleId="826199C93152412B9386AAD29B7869BD6">
    <w:name w:val="826199C93152412B9386AAD29B7869BD6"/>
    <w:rsid w:val="00631D16"/>
    <w:rPr>
      <w:rFonts w:eastAsiaTheme="minorHAnsi"/>
    </w:rPr>
  </w:style>
  <w:style w:type="paragraph" w:customStyle="1" w:styleId="4D04C8B4D0F3438E9619839899061C6A5">
    <w:name w:val="4D04C8B4D0F3438E9619839899061C6A5"/>
    <w:rsid w:val="00631D16"/>
    <w:rPr>
      <w:rFonts w:eastAsiaTheme="minorHAnsi"/>
    </w:rPr>
  </w:style>
  <w:style w:type="paragraph" w:customStyle="1" w:styleId="A88F7C106ABB473B8501D33B3FA7B9833">
    <w:name w:val="A88F7C106ABB473B8501D33B3FA7B9833"/>
    <w:rsid w:val="00631D16"/>
    <w:rPr>
      <w:rFonts w:eastAsiaTheme="minorHAnsi"/>
    </w:rPr>
  </w:style>
  <w:style w:type="paragraph" w:customStyle="1" w:styleId="662354EC4939469B90277027085A7B2E2">
    <w:name w:val="662354EC4939469B90277027085A7B2E2"/>
    <w:rsid w:val="00631D16"/>
    <w:rPr>
      <w:rFonts w:eastAsiaTheme="minorHAnsi"/>
    </w:rPr>
  </w:style>
  <w:style w:type="paragraph" w:customStyle="1" w:styleId="2000AEB5E9764D03A0A22A41A9B08E488">
    <w:name w:val="2000AEB5E9764D03A0A22A41A9B08E488"/>
    <w:rsid w:val="00631D16"/>
    <w:rPr>
      <w:rFonts w:eastAsiaTheme="minorHAnsi"/>
    </w:rPr>
  </w:style>
  <w:style w:type="paragraph" w:customStyle="1" w:styleId="826199C93152412B9386AAD29B7869BD7">
    <w:name w:val="826199C93152412B9386AAD29B7869BD7"/>
    <w:rsid w:val="00631D16"/>
    <w:rPr>
      <w:rFonts w:eastAsiaTheme="minorHAnsi"/>
    </w:rPr>
  </w:style>
  <w:style w:type="paragraph" w:customStyle="1" w:styleId="4D04C8B4D0F3438E9619839899061C6A6">
    <w:name w:val="4D04C8B4D0F3438E9619839899061C6A6"/>
    <w:rsid w:val="00631D16"/>
    <w:rPr>
      <w:rFonts w:eastAsiaTheme="minorHAnsi"/>
    </w:rPr>
  </w:style>
  <w:style w:type="paragraph" w:customStyle="1" w:styleId="A88F7C106ABB473B8501D33B3FA7B9834">
    <w:name w:val="A88F7C106ABB473B8501D33B3FA7B9834"/>
    <w:rsid w:val="00631D16"/>
    <w:rPr>
      <w:rFonts w:eastAsiaTheme="minorHAnsi"/>
    </w:rPr>
  </w:style>
  <w:style w:type="paragraph" w:customStyle="1" w:styleId="662354EC4939469B90277027085A7B2E3">
    <w:name w:val="662354EC4939469B90277027085A7B2E3"/>
    <w:rsid w:val="00631D16"/>
    <w:rPr>
      <w:rFonts w:eastAsiaTheme="minorHAnsi"/>
    </w:rPr>
  </w:style>
  <w:style w:type="paragraph" w:customStyle="1" w:styleId="2000AEB5E9764D03A0A22A41A9B08E489">
    <w:name w:val="2000AEB5E9764D03A0A22A41A9B08E489"/>
    <w:rsid w:val="00631D16"/>
    <w:rPr>
      <w:rFonts w:eastAsiaTheme="minorHAnsi"/>
    </w:rPr>
  </w:style>
  <w:style w:type="paragraph" w:customStyle="1" w:styleId="826199C93152412B9386AAD29B7869BD8">
    <w:name w:val="826199C93152412B9386AAD29B7869BD8"/>
    <w:rsid w:val="00631D16"/>
    <w:rPr>
      <w:rFonts w:eastAsiaTheme="minorHAnsi"/>
    </w:rPr>
  </w:style>
  <w:style w:type="paragraph" w:customStyle="1" w:styleId="4D04C8B4D0F3438E9619839899061C6A7">
    <w:name w:val="4D04C8B4D0F3438E9619839899061C6A7"/>
    <w:rsid w:val="00631D16"/>
    <w:rPr>
      <w:rFonts w:eastAsiaTheme="minorHAnsi"/>
    </w:rPr>
  </w:style>
  <w:style w:type="paragraph" w:customStyle="1" w:styleId="A88F7C106ABB473B8501D33B3FA7B9835">
    <w:name w:val="A88F7C106ABB473B8501D33B3FA7B9835"/>
    <w:rsid w:val="00631D16"/>
    <w:rPr>
      <w:rFonts w:eastAsiaTheme="minorHAnsi"/>
    </w:rPr>
  </w:style>
  <w:style w:type="paragraph" w:customStyle="1" w:styleId="662354EC4939469B90277027085A7B2E4">
    <w:name w:val="662354EC4939469B90277027085A7B2E4"/>
    <w:rsid w:val="00631D16"/>
    <w:rPr>
      <w:rFonts w:eastAsiaTheme="minorHAnsi"/>
    </w:rPr>
  </w:style>
  <w:style w:type="paragraph" w:customStyle="1" w:styleId="2000AEB5E9764D03A0A22A41A9B08E4810">
    <w:name w:val="2000AEB5E9764D03A0A22A41A9B08E4810"/>
    <w:rsid w:val="00631D16"/>
    <w:rPr>
      <w:rFonts w:eastAsiaTheme="minorHAnsi"/>
    </w:rPr>
  </w:style>
  <w:style w:type="paragraph" w:customStyle="1" w:styleId="826199C93152412B9386AAD29B7869BD9">
    <w:name w:val="826199C93152412B9386AAD29B7869BD9"/>
    <w:rsid w:val="00631D16"/>
    <w:rPr>
      <w:rFonts w:eastAsiaTheme="minorHAnsi"/>
    </w:rPr>
  </w:style>
  <w:style w:type="paragraph" w:customStyle="1" w:styleId="4D04C8B4D0F3438E9619839899061C6A8">
    <w:name w:val="4D04C8B4D0F3438E9619839899061C6A8"/>
    <w:rsid w:val="00631D16"/>
    <w:rPr>
      <w:rFonts w:eastAsiaTheme="minorHAnsi"/>
    </w:rPr>
  </w:style>
  <w:style w:type="paragraph" w:customStyle="1" w:styleId="A88F7C106ABB473B8501D33B3FA7B9836">
    <w:name w:val="A88F7C106ABB473B8501D33B3FA7B9836"/>
    <w:rsid w:val="00631D16"/>
    <w:rPr>
      <w:rFonts w:eastAsiaTheme="minorHAnsi"/>
    </w:rPr>
  </w:style>
  <w:style w:type="paragraph" w:customStyle="1" w:styleId="662354EC4939469B90277027085A7B2E5">
    <w:name w:val="662354EC4939469B90277027085A7B2E5"/>
    <w:rsid w:val="00631D16"/>
    <w:rPr>
      <w:rFonts w:eastAsiaTheme="minorHAnsi"/>
    </w:rPr>
  </w:style>
  <w:style w:type="paragraph" w:customStyle="1" w:styleId="2000AEB5E9764D03A0A22A41A9B08E4811">
    <w:name w:val="2000AEB5E9764D03A0A22A41A9B08E4811"/>
    <w:rsid w:val="00631D16"/>
    <w:rPr>
      <w:rFonts w:eastAsiaTheme="minorHAnsi"/>
    </w:rPr>
  </w:style>
  <w:style w:type="paragraph" w:customStyle="1" w:styleId="826199C93152412B9386AAD29B7869BD10">
    <w:name w:val="826199C93152412B9386AAD29B7869BD10"/>
    <w:rsid w:val="00631D16"/>
    <w:rPr>
      <w:rFonts w:eastAsiaTheme="minorHAnsi"/>
    </w:rPr>
  </w:style>
  <w:style w:type="paragraph" w:customStyle="1" w:styleId="4D04C8B4D0F3438E9619839899061C6A9">
    <w:name w:val="4D04C8B4D0F3438E9619839899061C6A9"/>
    <w:rsid w:val="00631D16"/>
    <w:rPr>
      <w:rFonts w:eastAsiaTheme="minorHAnsi"/>
    </w:rPr>
  </w:style>
  <w:style w:type="paragraph" w:customStyle="1" w:styleId="A88F7C106ABB473B8501D33B3FA7B9837">
    <w:name w:val="A88F7C106ABB473B8501D33B3FA7B9837"/>
    <w:rsid w:val="00631D16"/>
    <w:rPr>
      <w:rFonts w:eastAsiaTheme="minorHAnsi"/>
    </w:rPr>
  </w:style>
  <w:style w:type="paragraph" w:customStyle="1" w:styleId="662354EC4939469B90277027085A7B2E6">
    <w:name w:val="662354EC4939469B90277027085A7B2E6"/>
    <w:rsid w:val="00631D16"/>
    <w:rPr>
      <w:rFonts w:eastAsiaTheme="minorHAnsi"/>
    </w:rPr>
  </w:style>
  <w:style w:type="paragraph" w:customStyle="1" w:styleId="2000AEB5E9764D03A0A22A41A9B08E4812">
    <w:name w:val="2000AEB5E9764D03A0A22A41A9B08E4812"/>
    <w:rsid w:val="00631D16"/>
    <w:rPr>
      <w:rFonts w:eastAsiaTheme="minorHAnsi"/>
    </w:rPr>
  </w:style>
  <w:style w:type="paragraph" w:customStyle="1" w:styleId="826199C93152412B9386AAD29B7869BD11">
    <w:name w:val="826199C93152412B9386AAD29B7869BD11"/>
    <w:rsid w:val="00631D16"/>
    <w:rPr>
      <w:rFonts w:eastAsiaTheme="minorHAnsi"/>
    </w:rPr>
  </w:style>
  <w:style w:type="paragraph" w:customStyle="1" w:styleId="4D04C8B4D0F3438E9619839899061C6A10">
    <w:name w:val="4D04C8B4D0F3438E9619839899061C6A10"/>
    <w:rsid w:val="00631D16"/>
    <w:rPr>
      <w:rFonts w:eastAsiaTheme="minorHAnsi"/>
    </w:rPr>
  </w:style>
  <w:style w:type="paragraph" w:customStyle="1" w:styleId="A88F7C106ABB473B8501D33B3FA7B9838">
    <w:name w:val="A88F7C106ABB473B8501D33B3FA7B9838"/>
    <w:rsid w:val="00631D16"/>
    <w:rPr>
      <w:rFonts w:eastAsiaTheme="minorHAnsi"/>
    </w:rPr>
  </w:style>
  <w:style w:type="paragraph" w:customStyle="1" w:styleId="662354EC4939469B90277027085A7B2E7">
    <w:name w:val="662354EC4939469B90277027085A7B2E7"/>
    <w:rsid w:val="00631D16"/>
    <w:rPr>
      <w:rFonts w:eastAsiaTheme="minorHAnsi"/>
    </w:rPr>
  </w:style>
  <w:style w:type="paragraph" w:customStyle="1" w:styleId="2000AEB5E9764D03A0A22A41A9B08E4813">
    <w:name w:val="2000AEB5E9764D03A0A22A41A9B08E4813"/>
    <w:rsid w:val="00631D16"/>
    <w:rPr>
      <w:rFonts w:eastAsiaTheme="minorHAnsi"/>
    </w:rPr>
  </w:style>
  <w:style w:type="paragraph" w:customStyle="1" w:styleId="826199C93152412B9386AAD29B7869BD12">
    <w:name w:val="826199C93152412B9386AAD29B7869BD12"/>
    <w:rsid w:val="00631D16"/>
    <w:rPr>
      <w:rFonts w:eastAsiaTheme="minorHAnsi"/>
    </w:rPr>
  </w:style>
  <w:style w:type="paragraph" w:customStyle="1" w:styleId="4D04C8B4D0F3438E9619839899061C6A11">
    <w:name w:val="4D04C8B4D0F3438E9619839899061C6A11"/>
    <w:rsid w:val="00631D16"/>
    <w:rPr>
      <w:rFonts w:eastAsiaTheme="minorHAnsi"/>
    </w:rPr>
  </w:style>
  <w:style w:type="paragraph" w:customStyle="1" w:styleId="A88F7C106ABB473B8501D33B3FA7B9839">
    <w:name w:val="A88F7C106ABB473B8501D33B3FA7B9839"/>
    <w:rsid w:val="00631D16"/>
    <w:rPr>
      <w:rFonts w:eastAsiaTheme="minorHAnsi"/>
    </w:rPr>
  </w:style>
  <w:style w:type="paragraph" w:customStyle="1" w:styleId="662354EC4939469B90277027085A7B2E8">
    <w:name w:val="662354EC4939469B90277027085A7B2E8"/>
    <w:rsid w:val="00631D16"/>
    <w:rPr>
      <w:rFonts w:eastAsiaTheme="minorHAnsi"/>
    </w:rPr>
  </w:style>
  <w:style w:type="paragraph" w:customStyle="1" w:styleId="8FE9653F630A4722AC623E7B45BBE73D">
    <w:name w:val="8FE9653F630A4722AC623E7B45BBE73D"/>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4BE3EA37B0D04BD4B4A9C6B5E54B5F27">
    <w:name w:val="4BE3EA37B0D04BD4B4A9C6B5E54B5F27"/>
    <w:rsid w:val="00631D16"/>
  </w:style>
  <w:style w:type="paragraph" w:customStyle="1" w:styleId="2000AEB5E9764D03A0A22A41A9B08E4814">
    <w:name w:val="2000AEB5E9764D03A0A22A41A9B08E4814"/>
    <w:rsid w:val="00631D16"/>
    <w:rPr>
      <w:rFonts w:eastAsiaTheme="minorHAnsi"/>
    </w:rPr>
  </w:style>
  <w:style w:type="paragraph" w:customStyle="1" w:styleId="826199C93152412B9386AAD29B7869BD13">
    <w:name w:val="826199C93152412B9386AAD29B7869BD13"/>
    <w:rsid w:val="00631D16"/>
    <w:rPr>
      <w:rFonts w:eastAsiaTheme="minorHAnsi"/>
    </w:rPr>
  </w:style>
  <w:style w:type="paragraph" w:customStyle="1" w:styleId="4D04C8B4D0F3438E9619839899061C6A12">
    <w:name w:val="4D04C8B4D0F3438E9619839899061C6A12"/>
    <w:rsid w:val="00631D16"/>
    <w:rPr>
      <w:rFonts w:eastAsiaTheme="minorHAnsi"/>
    </w:rPr>
  </w:style>
  <w:style w:type="paragraph" w:customStyle="1" w:styleId="A88F7C106ABB473B8501D33B3FA7B98310">
    <w:name w:val="A88F7C106ABB473B8501D33B3FA7B98310"/>
    <w:rsid w:val="00631D16"/>
    <w:rPr>
      <w:rFonts w:eastAsiaTheme="minorHAnsi"/>
    </w:rPr>
  </w:style>
  <w:style w:type="paragraph" w:customStyle="1" w:styleId="662354EC4939469B90277027085A7B2E9">
    <w:name w:val="662354EC4939469B90277027085A7B2E9"/>
    <w:rsid w:val="00631D16"/>
    <w:rPr>
      <w:rFonts w:eastAsiaTheme="minorHAnsi"/>
    </w:rPr>
  </w:style>
  <w:style w:type="paragraph" w:customStyle="1" w:styleId="8FE9653F630A4722AC623E7B45BBE73D1">
    <w:name w:val="8FE9653F630A4722AC623E7B45BBE73D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4BE3EA37B0D04BD4B4A9C6B5E54B5F271">
    <w:name w:val="4BE3EA37B0D04BD4B4A9C6B5E54B5F27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5">
    <w:name w:val="2000AEB5E9764D03A0A22A41A9B08E4815"/>
    <w:rsid w:val="00631D16"/>
    <w:rPr>
      <w:rFonts w:eastAsiaTheme="minorHAnsi"/>
    </w:rPr>
  </w:style>
  <w:style w:type="paragraph" w:customStyle="1" w:styleId="826199C93152412B9386AAD29B7869BD14">
    <w:name w:val="826199C93152412B9386AAD29B7869BD14"/>
    <w:rsid w:val="00631D16"/>
    <w:rPr>
      <w:rFonts w:eastAsiaTheme="minorHAnsi"/>
    </w:rPr>
  </w:style>
  <w:style w:type="paragraph" w:customStyle="1" w:styleId="4D04C8B4D0F3438E9619839899061C6A13">
    <w:name w:val="4D04C8B4D0F3438E9619839899061C6A13"/>
    <w:rsid w:val="00631D16"/>
    <w:rPr>
      <w:rFonts w:eastAsiaTheme="minorHAnsi"/>
    </w:rPr>
  </w:style>
  <w:style w:type="paragraph" w:customStyle="1" w:styleId="A88F7C106ABB473B8501D33B3FA7B98311">
    <w:name w:val="A88F7C106ABB473B8501D33B3FA7B98311"/>
    <w:rsid w:val="00631D16"/>
    <w:rPr>
      <w:rFonts w:eastAsiaTheme="minorHAnsi"/>
    </w:rPr>
  </w:style>
  <w:style w:type="paragraph" w:customStyle="1" w:styleId="662354EC4939469B90277027085A7B2E10">
    <w:name w:val="662354EC4939469B90277027085A7B2E10"/>
    <w:rsid w:val="00631D16"/>
    <w:rPr>
      <w:rFonts w:eastAsiaTheme="minorHAnsi"/>
    </w:rPr>
  </w:style>
  <w:style w:type="paragraph" w:customStyle="1" w:styleId="8FE9653F630A4722AC623E7B45BBE73D2">
    <w:name w:val="8FE9653F630A4722AC623E7B45BBE73D2"/>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6">
    <w:name w:val="2000AEB5E9764D03A0A22A41A9B08E4816"/>
    <w:rsid w:val="00631D16"/>
    <w:rPr>
      <w:rFonts w:eastAsiaTheme="minorHAnsi"/>
    </w:rPr>
  </w:style>
  <w:style w:type="paragraph" w:customStyle="1" w:styleId="826199C93152412B9386AAD29B7869BD15">
    <w:name w:val="826199C93152412B9386AAD29B7869BD15"/>
    <w:rsid w:val="00631D16"/>
    <w:rPr>
      <w:rFonts w:eastAsiaTheme="minorHAnsi"/>
    </w:rPr>
  </w:style>
  <w:style w:type="paragraph" w:customStyle="1" w:styleId="4D04C8B4D0F3438E9619839899061C6A14">
    <w:name w:val="4D04C8B4D0F3438E9619839899061C6A14"/>
    <w:rsid w:val="00631D16"/>
    <w:rPr>
      <w:rFonts w:eastAsiaTheme="minorHAnsi"/>
    </w:rPr>
  </w:style>
  <w:style w:type="paragraph" w:customStyle="1" w:styleId="A88F7C106ABB473B8501D33B3FA7B98312">
    <w:name w:val="A88F7C106ABB473B8501D33B3FA7B98312"/>
    <w:rsid w:val="00631D16"/>
    <w:rPr>
      <w:rFonts w:eastAsiaTheme="minorHAnsi"/>
    </w:rPr>
  </w:style>
  <w:style w:type="paragraph" w:customStyle="1" w:styleId="662354EC4939469B90277027085A7B2E11">
    <w:name w:val="662354EC4939469B90277027085A7B2E11"/>
    <w:rsid w:val="00631D16"/>
    <w:rPr>
      <w:rFonts w:eastAsiaTheme="minorHAnsi"/>
    </w:rPr>
  </w:style>
  <w:style w:type="paragraph" w:customStyle="1" w:styleId="8FE9653F630A4722AC623E7B45BBE73D3">
    <w:name w:val="8FE9653F630A4722AC623E7B45BBE73D3"/>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
    <w:name w:val="BF168D33A36C46649A6C16868613181D"/>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
    <w:name w:val="2781E09E6AC049C59AEFBC23971E2775"/>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7">
    <w:name w:val="2000AEB5E9764D03A0A22A41A9B08E4817"/>
    <w:rsid w:val="00631D16"/>
    <w:rPr>
      <w:rFonts w:eastAsiaTheme="minorHAnsi"/>
    </w:rPr>
  </w:style>
  <w:style w:type="paragraph" w:customStyle="1" w:styleId="826199C93152412B9386AAD29B7869BD16">
    <w:name w:val="826199C93152412B9386AAD29B7869BD16"/>
    <w:rsid w:val="00631D16"/>
    <w:rPr>
      <w:rFonts w:eastAsiaTheme="minorHAnsi"/>
    </w:rPr>
  </w:style>
  <w:style w:type="paragraph" w:customStyle="1" w:styleId="4D04C8B4D0F3438E9619839899061C6A15">
    <w:name w:val="4D04C8B4D0F3438E9619839899061C6A15"/>
    <w:rsid w:val="00631D16"/>
    <w:rPr>
      <w:rFonts w:eastAsiaTheme="minorHAnsi"/>
    </w:rPr>
  </w:style>
  <w:style w:type="paragraph" w:customStyle="1" w:styleId="A88F7C106ABB473B8501D33B3FA7B98313">
    <w:name w:val="A88F7C106ABB473B8501D33B3FA7B98313"/>
    <w:rsid w:val="00631D16"/>
    <w:rPr>
      <w:rFonts w:eastAsiaTheme="minorHAnsi"/>
    </w:rPr>
  </w:style>
  <w:style w:type="paragraph" w:customStyle="1" w:styleId="662354EC4939469B90277027085A7B2E12">
    <w:name w:val="662354EC4939469B90277027085A7B2E12"/>
    <w:rsid w:val="00631D16"/>
    <w:rPr>
      <w:rFonts w:eastAsiaTheme="minorHAnsi"/>
    </w:rPr>
  </w:style>
  <w:style w:type="paragraph" w:customStyle="1" w:styleId="8FE9653F630A4722AC623E7B45BBE73D4">
    <w:name w:val="8FE9653F630A4722AC623E7B45BBE73D4"/>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1">
    <w:name w:val="BF168D33A36C46649A6C16868613181D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1">
    <w:name w:val="2781E09E6AC049C59AEFBC23971E27751"/>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8">
    <w:name w:val="2000AEB5E9764D03A0A22A41A9B08E4818"/>
    <w:rsid w:val="00631D16"/>
    <w:rPr>
      <w:rFonts w:eastAsiaTheme="minorHAnsi"/>
    </w:rPr>
  </w:style>
  <w:style w:type="paragraph" w:customStyle="1" w:styleId="826199C93152412B9386AAD29B7869BD17">
    <w:name w:val="826199C93152412B9386AAD29B7869BD17"/>
    <w:rsid w:val="00631D16"/>
    <w:rPr>
      <w:rFonts w:eastAsiaTheme="minorHAnsi"/>
    </w:rPr>
  </w:style>
  <w:style w:type="paragraph" w:customStyle="1" w:styleId="4D04C8B4D0F3438E9619839899061C6A16">
    <w:name w:val="4D04C8B4D0F3438E9619839899061C6A16"/>
    <w:rsid w:val="00631D16"/>
    <w:rPr>
      <w:rFonts w:eastAsiaTheme="minorHAnsi"/>
    </w:rPr>
  </w:style>
  <w:style w:type="paragraph" w:customStyle="1" w:styleId="A88F7C106ABB473B8501D33B3FA7B98314">
    <w:name w:val="A88F7C106ABB473B8501D33B3FA7B98314"/>
    <w:rsid w:val="00631D16"/>
    <w:rPr>
      <w:rFonts w:eastAsiaTheme="minorHAnsi"/>
    </w:rPr>
  </w:style>
  <w:style w:type="paragraph" w:customStyle="1" w:styleId="662354EC4939469B90277027085A7B2E13">
    <w:name w:val="662354EC4939469B90277027085A7B2E13"/>
    <w:rsid w:val="00631D16"/>
    <w:rPr>
      <w:rFonts w:eastAsiaTheme="minorHAnsi"/>
    </w:rPr>
  </w:style>
  <w:style w:type="paragraph" w:customStyle="1" w:styleId="8FE9653F630A4722AC623E7B45BBE73D5">
    <w:name w:val="8FE9653F630A4722AC623E7B45BBE73D5"/>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2">
    <w:name w:val="BF168D33A36C46649A6C16868613181D2"/>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2">
    <w:name w:val="2781E09E6AC049C59AEFBC23971E27752"/>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19">
    <w:name w:val="2000AEB5E9764D03A0A22A41A9B08E4819"/>
    <w:rsid w:val="00631D16"/>
    <w:rPr>
      <w:rFonts w:eastAsiaTheme="minorHAnsi"/>
    </w:rPr>
  </w:style>
  <w:style w:type="paragraph" w:customStyle="1" w:styleId="826199C93152412B9386AAD29B7869BD18">
    <w:name w:val="826199C93152412B9386AAD29B7869BD18"/>
    <w:rsid w:val="00631D16"/>
    <w:rPr>
      <w:rFonts w:eastAsiaTheme="minorHAnsi"/>
    </w:rPr>
  </w:style>
  <w:style w:type="paragraph" w:customStyle="1" w:styleId="4D04C8B4D0F3438E9619839899061C6A17">
    <w:name w:val="4D04C8B4D0F3438E9619839899061C6A17"/>
    <w:rsid w:val="00631D16"/>
    <w:rPr>
      <w:rFonts w:eastAsiaTheme="minorHAnsi"/>
    </w:rPr>
  </w:style>
  <w:style w:type="paragraph" w:customStyle="1" w:styleId="A88F7C106ABB473B8501D33B3FA7B98315">
    <w:name w:val="A88F7C106ABB473B8501D33B3FA7B98315"/>
    <w:rsid w:val="00631D16"/>
    <w:rPr>
      <w:rFonts w:eastAsiaTheme="minorHAnsi"/>
    </w:rPr>
  </w:style>
  <w:style w:type="paragraph" w:customStyle="1" w:styleId="662354EC4939469B90277027085A7B2E14">
    <w:name w:val="662354EC4939469B90277027085A7B2E14"/>
    <w:rsid w:val="00631D16"/>
    <w:rPr>
      <w:rFonts w:eastAsiaTheme="minorHAnsi"/>
    </w:rPr>
  </w:style>
  <w:style w:type="paragraph" w:customStyle="1" w:styleId="8FE9653F630A4722AC623E7B45BBE73D6">
    <w:name w:val="8FE9653F630A4722AC623E7B45BBE73D6"/>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3">
    <w:name w:val="BF168D33A36C46649A6C16868613181D3"/>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3">
    <w:name w:val="2781E09E6AC049C59AEFBC23971E27753"/>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D440C019AF3425386BC3021D64B2B15">
    <w:name w:val="2D440C019AF3425386BC3021D64B2B15"/>
    <w:rsid w:val="00631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customStyle="1" w:styleId="2000AEB5E9764D03A0A22A41A9B08E4820">
    <w:name w:val="2000AEB5E9764D03A0A22A41A9B08E4820"/>
    <w:rsid w:val="00631D16"/>
    <w:rPr>
      <w:rFonts w:eastAsiaTheme="minorHAnsi"/>
    </w:rPr>
  </w:style>
  <w:style w:type="paragraph" w:customStyle="1" w:styleId="826199C93152412B9386AAD29B7869BD19">
    <w:name w:val="826199C93152412B9386AAD29B7869BD19"/>
    <w:rsid w:val="00631D16"/>
    <w:rPr>
      <w:rFonts w:eastAsiaTheme="minorHAnsi"/>
    </w:rPr>
  </w:style>
  <w:style w:type="paragraph" w:customStyle="1" w:styleId="4D04C8B4D0F3438E9619839899061C6A18">
    <w:name w:val="4D04C8B4D0F3438E9619839899061C6A18"/>
    <w:rsid w:val="00631D16"/>
    <w:rPr>
      <w:rFonts w:eastAsiaTheme="minorHAnsi"/>
    </w:rPr>
  </w:style>
  <w:style w:type="paragraph" w:customStyle="1" w:styleId="A88F7C106ABB473B8501D33B3FA7B98316">
    <w:name w:val="A88F7C106ABB473B8501D33B3FA7B98316"/>
    <w:rsid w:val="00631D16"/>
    <w:rPr>
      <w:rFonts w:eastAsiaTheme="minorHAnsi"/>
    </w:rPr>
  </w:style>
  <w:style w:type="paragraph" w:customStyle="1" w:styleId="662354EC4939469B90277027085A7B2E15">
    <w:name w:val="662354EC4939469B90277027085A7B2E15"/>
    <w:rsid w:val="00631D16"/>
    <w:rPr>
      <w:rFonts w:eastAsiaTheme="minorHAnsi"/>
    </w:rPr>
  </w:style>
  <w:style w:type="paragraph" w:customStyle="1" w:styleId="8FE9653F630A4722AC623E7B45BBE73D7">
    <w:name w:val="8FE9653F630A4722AC623E7B45BBE73D7"/>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BF168D33A36C46649A6C16868613181D4">
    <w:name w:val="BF168D33A36C46649A6C16868613181D4"/>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781E09E6AC049C59AEFBC23971E27754">
    <w:name w:val="2781E09E6AC049C59AEFBC23971E27754"/>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D440C019AF3425386BC3021D64B2B151">
    <w:name w:val="2D440C019AF3425386BC3021D64B2B151"/>
    <w:rsid w:val="00631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customStyle="1" w:styleId="CBDC8FA5A95547BDA175338D5824F140">
    <w:name w:val="CBDC8FA5A95547BDA175338D5824F140"/>
    <w:rsid w:val="00631D16"/>
    <w:pPr>
      <w:autoSpaceDE w:val="0"/>
      <w:autoSpaceDN w:val="0"/>
      <w:adjustRightInd w:val="0"/>
      <w:spacing w:before="240" w:after="120" w:line="240" w:lineRule="auto"/>
    </w:pPr>
    <w:rPr>
      <w:rFonts w:ascii="Arial" w:eastAsia="Times New Roman" w:hAnsi="Arial" w:cs="Arial"/>
      <w:b/>
      <w:color w:val="621B4B"/>
      <w:sz w:val="24"/>
      <w:szCs w:val="24"/>
    </w:rPr>
  </w:style>
  <w:style w:type="paragraph" w:customStyle="1" w:styleId="2000AEB5E9764D03A0A22A41A9B08E4821">
    <w:name w:val="2000AEB5E9764D03A0A22A41A9B08E4821"/>
    <w:rsid w:val="00E504CC"/>
    <w:rPr>
      <w:rFonts w:eastAsiaTheme="minorHAnsi"/>
    </w:rPr>
  </w:style>
  <w:style w:type="paragraph" w:customStyle="1" w:styleId="826199C93152412B9386AAD29B7869BD20">
    <w:name w:val="826199C93152412B9386AAD29B7869BD20"/>
    <w:rsid w:val="00E504CC"/>
    <w:rPr>
      <w:rFonts w:eastAsiaTheme="minorHAnsi"/>
    </w:rPr>
  </w:style>
  <w:style w:type="paragraph" w:customStyle="1" w:styleId="4D04C8B4D0F3438E9619839899061C6A19">
    <w:name w:val="4D04C8B4D0F3438E9619839899061C6A19"/>
    <w:rsid w:val="00E504CC"/>
    <w:rPr>
      <w:rFonts w:eastAsiaTheme="minorHAnsi"/>
    </w:rPr>
  </w:style>
  <w:style w:type="paragraph" w:customStyle="1" w:styleId="A88F7C106ABB473B8501D33B3FA7B98317">
    <w:name w:val="A88F7C106ABB473B8501D33B3FA7B98317"/>
    <w:rsid w:val="00E504CC"/>
    <w:rPr>
      <w:rFonts w:eastAsiaTheme="minorHAnsi"/>
    </w:rPr>
  </w:style>
  <w:style w:type="paragraph" w:customStyle="1" w:styleId="662354EC4939469B90277027085A7B2E16">
    <w:name w:val="662354EC4939469B90277027085A7B2E16"/>
    <w:rsid w:val="00E504CC"/>
    <w:rPr>
      <w:rFonts w:eastAsiaTheme="minorHAnsi"/>
    </w:rPr>
  </w:style>
  <w:style w:type="paragraph" w:customStyle="1" w:styleId="2000AEB5E9764D03A0A22A41A9B08E4822">
    <w:name w:val="2000AEB5E9764D03A0A22A41A9B08E4822"/>
    <w:rsid w:val="00E504CC"/>
    <w:rPr>
      <w:rFonts w:eastAsiaTheme="minorHAnsi"/>
    </w:rPr>
  </w:style>
  <w:style w:type="paragraph" w:customStyle="1" w:styleId="826199C93152412B9386AAD29B7869BD21">
    <w:name w:val="826199C93152412B9386AAD29B7869BD21"/>
    <w:rsid w:val="00E504CC"/>
    <w:rPr>
      <w:rFonts w:eastAsiaTheme="minorHAnsi"/>
    </w:rPr>
  </w:style>
  <w:style w:type="paragraph" w:customStyle="1" w:styleId="4D04C8B4D0F3438E9619839899061C6A20">
    <w:name w:val="4D04C8B4D0F3438E9619839899061C6A20"/>
    <w:rsid w:val="00E504CC"/>
    <w:rPr>
      <w:rFonts w:eastAsiaTheme="minorHAnsi"/>
    </w:rPr>
  </w:style>
  <w:style w:type="paragraph" w:customStyle="1" w:styleId="A88F7C106ABB473B8501D33B3FA7B98318">
    <w:name w:val="A88F7C106ABB473B8501D33B3FA7B98318"/>
    <w:rsid w:val="00E504CC"/>
    <w:rPr>
      <w:rFonts w:eastAsiaTheme="minorHAnsi"/>
    </w:rPr>
  </w:style>
  <w:style w:type="paragraph" w:customStyle="1" w:styleId="662354EC4939469B90277027085A7B2E17">
    <w:name w:val="662354EC4939469B90277027085A7B2E17"/>
    <w:rsid w:val="00E504CC"/>
    <w:rPr>
      <w:rFonts w:eastAsiaTheme="minorHAnsi"/>
    </w:rPr>
  </w:style>
  <w:style w:type="paragraph" w:customStyle="1" w:styleId="2000AEB5E9764D03A0A22A41A9B08E4823">
    <w:name w:val="2000AEB5E9764D03A0A22A41A9B08E4823"/>
    <w:rsid w:val="00E504CC"/>
    <w:rPr>
      <w:rFonts w:eastAsiaTheme="minorHAnsi"/>
    </w:rPr>
  </w:style>
  <w:style w:type="paragraph" w:customStyle="1" w:styleId="826199C93152412B9386AAD29B7869BD22">
    <w:name w:val="826199C93152412B9386AAD29B7869BD22"/>
    <w:rsid w:val="00E504CC"/>
    <w:rPr>
      <w:rFonts w:eastAsiaTheme="minorHAnsi"/>
    </w:rPr>
  </w:style>
  <w:style w:type="paragraph" w:customStyle="1" w:styleId="4D04C8B4D0F3438E9619839899061C6A21">
    <w:name w:val="4D04C8B4D0F3438E9619839899061C6A21"/>
    <w:rsid w:val="00E504CC"/>
    <w:rPr>
      <w:rFonts w:eastAsiaTheme="minorHAnsi"/>
    </w:rPr>
  </w:style>
  <w:style w:type="paragraph" w:customStyle="1" w:styleId="A88F7C106ABB473B8501D33B3FA7B98319">
    <w:name w:val="A88F7C106ABB473B8501D33B3FA7B98319"/>
    <w:rsid w:val="00E504CC"/>
    <w:rPr>
      <w:rFonts w:eastAsiaTheme="minorHAnsi"/>
    </w:rPr>
  </w:style>
  <w:style w:type="paragraph" w:customStyle="1" w:styleId="662354EC4939469B90277027085A7B2E18">
    <w:name w:val="662354EC4939469B90277027085A7B2E18"/>
    <w:rsid w:val="00E504CC"/>
    <w:rPr>
      <w:rFonts w:eastAsiaTheme="minorHAnsi"/>
    </w:rPr>
  </w:style>
  <w:style w:type="paragraph" w:customStyle="1" w:styleId="2000AEB5E9764D03A0A22A41A9B08E4824">
    <w:name w:val="2000AEB5E9764D03A0A22A41A9B08E4824"/>
    <w:rsid w:val="00E504CC"/>
    <w:rPr>
      <w:rFonts w:eastAsiaTheme="minorHAnsi"/>
    </w:rPr>
  </w:style>
  <w:style w:type="paragraph" w:customStyle="1" w:styleId="826199C93152412B9386AAD29B7869BD23">
    <w:name w:val="826199C93152412B9386AAD29B7869BD23"/>
    <w:rsid w:val="00E504CC"/>
    <w:rPr>
      <w:rFonts w:eastAsiaTheme="minorHAnsi"/>
    </w:rPr>
  </w:style>
  <w:style w:type="paragraph" w:customStyle="1" w:styleId="4D04C8B4D0F3438E9619839899061C6A22">
    <w:name w:val="4D04C8B4D0F3438E9619839899061C6A22"/>
    <w:rsid w:val="00E504CC"/>
    <w:rPr>
      <w:rFonts w:eastAsiaTheme="minorHAnsi"/>
    </w:rPr>
  </w:style>
  <w:style w:type="paragraph" w:customStyle="1" w:styleId="A88F7C106ABB473B8501D33B3FA7B98320">
    <w:name w:val="A88F7C106ABB473B8501D33B3FA7B98320"/>
    <w:rsid w:val="00E504CC"/>
    <w:rPr>
      <w:rFonts w:eastAsiaTheme="minorHAnsi"/>
    </w:rPr>
  </w:style>
  <w:style w:type="paragraph" w:customStyle="1" w:styleId="662354EC4939469B90277027085A7B2E19">
    <w:name w:val="662354EC4939469B90277027085A7B2E19"/>
    <w:rsid w:val="00E504CC"/>
    <w:rPr>
      <w:rFonts w:eastAsiaTheme="minorHAnsi"/>
    </w:rPr>
  </w:style>
  <w:style w:type="paragraph" w:customStyle="1" w:styleId="2000AEB5E9764D03A0A22A41A9B08E4825">
    <w:name w:val="2000AEB5E9764D03A0A22A41A9B08E4825"/>
    <w:rsid w:val="00E504CC"/>
    <w:rPr>
      <w:rFonts w:eastAsiaTheme="minorHAnsi"/>
    </w:rPr>
  </w:style>
  <w:style w:type="paragraph" w:customStyle="1" w:styleId="826199C93152412B9386AAD29B7869BD24">
    <w:name w:val="826199C93152412B9386AAD29B7869BD24"/>
    <w:rsid w:val="00E504CC"/>
    <w:rPr>
      <w:rFonts w:eastAsiaTheme="minorHAnsi"/>
    </w:rPr>
  </w:style>
  <w:style w:type="paragraph" w:customStyle="1" w:styleId="4D04C8B4D0F3438E9619839899061C6A23">
    <w:name w:val="4D04C8B4D0F3438E9619839899061C6A23"/>
    <w:rsid w:val="00E504CC"/>
    <w:rPr>
      <w:rFonts w:eastAsiaTheme="minorHAnsi"/>
    </w:rPr>
  </w:style>
  <w:style w:type="paragraph" w:customStyle="1" w:styleId="A88F7C106ABB473B8501D33B3FA7B98321">
    <w:name w:val="A88F7C106ABB473B8501D33B3FA7B98321"/>
    <w:rsid w:val="00E504CC"/>
    <w:rPr>
      <w:rFonts w:eastAsiaTheme="minorHAnsi"/>
    </w:rPr>
  </w:style>
  <w:style w:type="paragraph" w:customStyle="1" w:styleId="662354EC4939469B90277027085A7B2E20">
    <w:name w:val="662354EC4939469B90277027085A7B2E20"/>
    <w:rsid w:val="00E504CC"/>
    <w:rPr>
      <w:rFonts w:eastAsiaTheme="minorHAnsi"/>
    </w:rPr>
  </w:style>
  <w:style w:type="paragraph" w:customStyle="1" w:styleId="2000AEB5E9764D03A0A22A41A9B08E4826">
    <w:name w:val="2000AEB5E9764D03A0A22A41A9B08E4826"/>
    <w:rsid w:val="00921466"/>
    <w:rPr>
      <w:rFonts w:eastAsiaTheme="minorHAnsi"/>
    </w:rPr>
  </w:style>
  <w:style w:type="paragraph" w:customStyle="1" w:styleId="826199C93152412B9386AAD29B7869BD25">
    <w:name w:val="826199C93152412B9386AAD29B7869BD25"/>
    <w:rsid w:val="00921466"/>
    <w:rPr>
      <w:rFonts w:eastAsiaTheme="minorHAnsi"/>
    </w:rPr>
  </w:style>
  <w:style w:type="paragraph" w:customStyle="1" w:styleId="4D04C8B4D0F3438E9619839899061C6A24">
    <w:name w:val="4D04C8B4D0F3438E9619839899061C6A24"/>
    <w:rsid w:val="00921466"/>
    <w:rPr>
      <w:rFonts w:eastAsiaTheme="minorHAnsi"/>
    </w:rPr>
  </w:style>
  <w:style w:type="paragraph" w:customStyle="1" w:styleId="A88F7C106ABB473B8501D33B3FA7B98322">
    <w:name w:val="A88F7C106ABB473B8501D33B3FA7B98322"/>
    <w:rsid w:val="00921466"/>
    <w:rPr>
      <w:rFonts w:eastAsiaTheme="minorHAnsi"/>
    </w:rPr>
  </w:style>
  <w:style w:type="paragraph" w:customStyle="1" w:styleId="662354EC4939469B90277027085A7B2E21">
    <w:name w:val="662354EC4939469B90277027085A7B2E21"/>
    <w:rsid w:val="0092146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5CD4D6A4982D44991E73A009A39791" ma:contentTypeVersion="13" ma:contentTypeDescription="Create a new document." ma:contentTypeScope="" ma:versionID="06d1694f9b75cc8c1f48769cdb3f56bb">
  <xsd:schema xmlns:xsd="http://www.w3.org/2001/XMLSchema" xmlns:xs="http://www.w3.org/2001/XMLSchema" xmlns:p="http://schemas.microsoft.com/office/2006/metadata/properties" xmlns:ns3="41f86479-f1d8-4e02-8fac-e63607534aab" xmlns:ns4="9f11916a-3b75-41fd-9e51-b4f9e6e49c16" targetNamespace="http://schemas.microsoft.com/office/2006/metadata/properties" ma:root="true" ma:fieldsID="9ee7959cfeaf99b4aa7bd4cf293948dd" ns3:_="" ns4:_="">
    <xsd:import namespace="41f86479-f1d8-4e02-8fac-e63607534aab"/>
    <xsd:import namespace="9f11916a-3b75-41fd-9e51-b4f9e6e49c1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f86479-f1d8-4e02-8fac-e63607534aa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11916a-3b75-41fd-9e51-b4f9e6e49c1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70044-0A5E-4C63-8886-FF0DEA8D1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f86479-f1d8-4e02-8fac-e63607534aab"/>
    <ds:schemaRef ds:uri="9f11916a-3b75-41fd-9e51-b4f9e6e49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744601-3E8F-4046-B0F7-A90A1B9452BA}">
  <ds:schemaRefs>
    <ds:schemaRef ds:uri="http://schemas.microsoft.com/sharepoint/v3/contenttype/forms"/>
  </ds:schemaRefs>
</ds:datastoreItem>
</file>

<file path=customXml/itemProps3.xml><?xml version="1.0" encoding="utf-8"?>
<ds:datastoreItem xmlns:ds="http://schemas.openxmlformats.org/officeDocument/2006/customXml" ds:itemID="{6BD3297E-F77B-4E20-BAD7-8D189544F602}">
  <ds:schemaRefs>
    <ds:schemaRef ds:uri="http://www.w3.org/XML/1998/namespace"/>
    <ds:schemaRef ds:uri="http://schemas.microsoft.com/office/2006/metadata/properties"/>
    <ds:schemaRef ds:uri="9f11916a-3b75-41fd-9e51-b4f9e6e49c16"/>
    <ds:schemaRef ds:uri="http://purl.org/dc/dcmitype/"/>
    <ds:schemaRef ds:uri="http://purl.org/dc/elements/1.1/"/>
    <ds:schemaRef ds:uri="41f86479-f1d8-4e02-8fac-e63607534aab"/>
    <ds:schemaRef ds:uri="http://schemas.openxmlformats.org/package/2006/metadata/core-properties"/>
    <ds:schemaRef ds:uri="http://schemas.microsoft.com/office/infopath/2007/PartnerControls"/>
    <ds:schemaRef ds:uri="http://schemas.microsoft.com/office/2006/documentManagement/types"/>
    <ds:schemaRef ds:uri="http://purl.org/dc/terms/"/>
  </ds:schemaRefs>
</ds:datastoreItem>
</file>

<file path=customXml/itemProps4.xml><?xml version="1.0" encoding="utf-8"?>
<ds:datastoreItem xmlns:ds="http://schemas.openxmlformats.org/officeDocument/2006/customXml" ds:itemID="{E3E46502-FAB6-45BE-A342-13022A72F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54</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kerkerk, Michelle</dc:creator>
  <cp:keywords/>
  <dc:description/>
  <cp:lastModifiedBy>Hemerda, Jodie</cp:lastModifiedBy>
  <cp:revision>3</cp:revision>
  <dcterms:created xsi:type="dcterms:W3CDTF">2020-06-24T00:34:00Z</dcterms:created>
  <dcterms:modified xsi:type="dcterms:W3CDTF">2020-06-2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5CD4D6A4982D44991E73A009A39791</vt:lpwstr>
  </property>
</Properties>
</file>